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8A1CF" w14:textId="276FD580" w:rsidR="006E2902" w:rsidRDefault="006E2902" w:rsidP="004B4D90">
      <w:pPr>
        <w:spacing w:line="360" w:lineRule="auto"/>
        <w:rPr>
          <w:rFonts w:ascii="Times New Roman" w:hAnsi="Times New Roman" w:cs="Times New Roman"/>
          <w:bCs/>
          <w:sz w:val="24"/>
        </w:rPr>
      </w:pPr>
      <w:r w:rsidRPr="00801FE3">
        <w:rPr>
          <w:rFonts w:ascii="Times New Roman" w:hAnsi="Times New Roman" w:cs="Times New Roman"/>
          <w:b/>
          <w:sz w:val="24"/>
        </w:rPr>
        <w:t>Supplemental Fig</w:t>
      </w:r>
      <w:r w:rsidR="001D06BD">
        <w:rPr>
          <w:rFonts w:ascii="Times New Roman" w:hAnsi="Times New Roman" w:cs="Times New Roman"/>
          <w:b/>
          <w:sz w:val="24"/>
        </w:rPr>
        <w:t>ure</w:t>
      </w:r>
      <w:r w:rsidRPr="00801FE3">
        <w:rPr>
          <w:rFonts w:ascii="Times New Roman" w:hAnsi="Times New Roman" w:cs="Times New Roman"/>
          <w:b/>
          <w:sz w:val="24"/>
        </w:rPr>
        <w:t xml:space="preserve"> S1.</w:t>
      </w:r>
      <w:r w:rsidR="006F17E8" w:rsidRPr="00801FE3">
        <w:rPr>
          <w:rFonts w:ascii="Times New Roman" w:hAnsi="Times New Roman" w:cs="Times New Roman"/>
          <w:b/>
          <w:sz w:val="24"/>
        </w:rPr>
        <w:t xml:space="preserve"> </w:t>
      </w:r>
      <w:r w:rsidR="00243984">
        <w:rPr>
          <w:rFonts w:ascii="Times New Roman" w:hAnsi="Times New Roman" w:cs="Times New Roman"/>
          <w:bCs/>
          <w:sz w:val="24"/>
        </w:rPr>
        <w:t xml:space="preserve">MRI </w:t>
      </w:r>
      <w:r w:rsidR="00836830" w:rsidRPr="00801FE3">
        <w:rPr>
          <w:rFonts w:ascii="Times New Roman" w:hAnsi="Times New Roman" w:cs="Times New Roman"/>
          <w:bCs/>
          <w:sz w:val="24"/>
        </w:rPr>
        <w:t>and gross pathology findings</w:t>
      </w:r>
      <w:r w:rsidR="00C77DE8" w:rsidRPr="00801FE3">
        <w:rPr>
          <w:rFonts w:ascii="Times New Roman" w:hAnsi="Times New Roman" w:cs="Times New Roman"/>
          <w:bCs/>
          <w:sz w:val="24"/>
        </w:rPr>
        <w:t xml:space="preserve">. </w:t>
      </w:r>
      <w:r w:rsidR="00DF35C0" w:rsidRPr="00801FE3">
        <w:rPr>
          <w:rFonts w:ascii="Times New Roman" w:hAnsi="Times New Roman" w:cs="Times New Roman"/>
          <w:bCs/>
          <w:sz w:val="24"/>
        </w:rPr>
        <w:t>A</w:t>
      </w:r>
      <w:r w:rsidR="00C77DE8" w:rsidRPr="00801FE3">
        <w:rPr>
          <w:rFonts w:ascii="Times New Roman" w:hAnsi="Times New Roman" w:cs="Times New Roman"/>
          <w:bCs/>
          <w:sz w:val="24"/>
        </w:rPr>
        <w:t xml:space="preserve">. </w:t>
      </w:r>
      <w:r w:rsidR="00DF35C0" w:rsidRPr="00801FE3">
        <w:rPr>
          <w:rFonts w:ascii="Times New Roman" w:hAnsi="Times New Roman" w:cs="Times New Roman"/>
          <w:bCs/>
          <w:sz w:val="24"/>
        </w:rPr>
        <w:t>O</w:t>
      </w:r>
      <w:r w:rsidR="00D7783D" w:rsidRPr="00801FE3">
        <w:rPr>
          <w:rFonts w:ascii="Times New Roman" w:hAnsi="Times New Roman" w:cs="Times New Roman"/>
          <w:bCs/>
          <w:sz w:val="24"/>
        </w:rPr>
        <w:t>blique axial T2-weighted image</w:t>
      </w:r>
      <w:r w:rsidR="00A03288" w:rsidRPr="00801FE3">
        <w:rPr>
          <w:rFonts w:ascii="Times New Roman" w:hAnsi="Times New Roman" w:cs="Times New Roman"/>
          <w:bCs/>
          <w:sz w:val="24"/>
        </w:rPr>
        <w:t xml:space="preserve"> in </w:t>
      </w:r>
      <w:r w:rsidR="00C77DE8" w:rsidRPr="00801FE3">
        <w:rPr>
          <w:rFonts w:ascii="Times New Roman" w:hAnsi="Times New Roman" w:cs="Times New Roman"/>
          <w:bCs/>
          <w:sz w:val="24"/>
        </w:rPr>
        <w:t>pre-treatment MRI (cT3</w:t>
      </w:r>
      <w:r w:rsidR="00F017D1" w:rsidRPr="00801FE3">
        <w:rPr>
          <w:rFonts w:ascii="Times New Roman" w:hAnsi="Times New Roman" w:cs="Times New Roman"/>
          <w:bCs/>
          <w:sz w:val="24"/>
        </w:rPr>
        <w:t xml:space="preserve">a) </w:t>
      </w:r>
      <w:r w:rsidR="002C3A98" w:rsidRPr="00801FE3">
        <w:rPr>
          <w:rFonts w:ascii="Times New Roman" w:hAnsi="Times New Roman" w:cs="Times New Roman"/>
          <w:bCs/>
          <w:sz w:val="24"/>
        </w:rPr>
        <w:t>B</w:t>
      </w:r>
      <w:r w:rsidR="00F017D1" w:rsidRPr="00801FE3">
        <w:rPr>
          <w:rFonts w:ascii="Times New Roman" w:hAnsi="Times New Roman" w:cs="Times New Roman"/>
          <w:bCs/>
          <w:sz w:val="24"/>
        </w:rPr>
        <w:t xml:space="preserve">. </w:t>
      </w:r>
      <w:r w:rsidR="00DF35C0" w:rsidRPr="00801FE3">
        <w:rPr>
          <w:rFonts w:ascii="Times New Roman" w:hAnsi="Times New Roman" w:cs="Times New Roman"/>
          <w:bCs/>
          <w:sz w:val="24"/>
        </w:rPr>
        <w:t xml:space="preserve">Oblique axial T2-weighted image in </w:t>
      </w:r>
      <w:r w:rsidR="00F017D1" w:rsidRPr="00801FE3">
        <w:rPr>
          <w:rFonts w:ascii="Times New Roman" w:hAnsi="Times New Roman" w:cs="Times New Roman"/>
          <w:bCs/>
          <w:sz w:val="24"/>
        </w:rPr>
        <w:t>post-treatment MRI (</w:t>
      </w:r>
      <w:proofErr w:type="spellStart"/>
      <w:r w:rsidR="00F017D1" w:rsidRPr="00801FE3">
        <w:rPr>
          <w:rFonts w:ascii="Times New Roman" w:hAnsi="Times New Roman" w:cs="Times New Roman"/>
          <w:bCs/>
          <w:sz w:val="24"/>
        </w:rPr>
        <w:t>yT</w:t>
      </w:r>
      <w:r w:rsidR="0021660C" w:rsidRPr="00801FE3">
        <w:rPr>
          <w:rFonts w:ascii="Times New Roman" w:hAnsi="Times New Roman" w:cs="Times New Roman"/>
          <w:bCs/>
          <w:sz w:val="24"/>
        </w:rPr>
        <w:t>x</w:t>
      </w:r>
      <w:proofErr w:type="spellEnd"/>
      <w:r w:rsidR="0021660C" w:rsidRPr="00801FE3">
        <w:rPr>
          <w:rFonts w:ascii="Times New Roman" w:hAnsi="Times New Roman" w:cs="Times New Roman"/>
          <w:bCs/>
          <w:sz w:val="24"/>
        </w:rPr>
        <w:t>, mr</w:t>
      </w:r>
      <w:r w:rsidR="00031587">
        <w:rPr>
          <w:rFonts w:ascii="Times New Roman" w:hAnsi="Times New Roman" w:cs="Times New Roman"/>
          <w:bCs/>
          <w:sz w:val="24"/>
        </w:rPr>
        <w:t>TRG</w:t>
      </w:r>
      <w:r w:rsidR="0021660C" w:rsidRPr="00801FE3">
        <w:rPr>
          <w:rFonts w:ascii="Times New Roman" w:hAnsi="Times New Roman" w:cs="Times New Roman"/>
          <w:bCs/>
          <w:sz w:val="24"/>
        </w:rPr>
        <w:t xml:space="preserve">2) </w:t>
      </w:r>
      <w:r w:rsidR="000354B1" w:rsidRPr="00801FE3">
        <w:rPr>
          <w:rFonts w:ascii="Times New Roman" w:hAnsi="Times New Roman" w:cs="Times New Roman"/>
          <w:bCs/>
          <w:sz w:val="24"/>
        </w:rPr>
        <w:t>C.</w:t>
      </w:r>
      <w:r w:rsidR="0021660C" w:rsidRPr="00801FE3">
        <w:rPr>
          <w:rFonts w:ascii="Times New Roman" w:hAnsi="Times New Roman" w:cs="Times New Roman"/>
          <w:bCs/>
          <w:sz w:val="24"/>
        </w:rPr>
        <w:t xml:space="preserve"> </w:t>
      </w:r>
      <w:r w:rsidR="000B3BB7" w:rsidRPr="00801FE3">
        <w:rPr>
          <w:rFonts w:ascii="Times New Roman" w:hAnsi="Times New Roman" w:cs="Times New Roman"/>
          <w:bCs/>
          <w:sz w:val="24"/>
        </w:rPr>
        <w:t>G</w:t>
      </w:r>
      <w:r w:rsidR="0021660C" w:rsidRPr="00801FE3">
        <w:rPr>
          <w:rFonts w:ascii="Times New Roman" w:hAnsi="Times New Roman" w:cs="Times New Roman"/>
          <w:bCs/>
          <w:sz w:val="24"/>
        </w:rPr>
        <w:t>ross finding</w:t>
      </w:r>
      <w:r w:rsidR="000B3BB7" w:rsidRPr="00801FE3">
        <w:rPr>
          <w:rFonts w:ascii="Times New Roman" w:hAnsi="Times New Roman" w:cs="Times New Roman"/>
          <w:bCs/>
          <w:sz w:val="24"/>
        </w:rPr>
        <w:t xml:space="preserve"> of specimen</w:t>
      </w:r>
      <w:r w:rsidR="0021660C" w:rsidRPr="00801FE3">
        <w:rPr>
          <w:rFonts w:ascii="Times New Roman" w:hAnsi="Times New Roman" w:cs="Times New Roman"/>
          <w:bCs/>
          <w:sz w:val="24"/>
        </w:rPr>
        <w:t xml:space="preserve"> (no residual tumor</w:t>
      </w:r>
      <w:r w:rsidR="004D5D6A">
        <w:rPr>
          <w:rFonts w:ascii="Times New Roman" w:hAnsi="Times New Roman" w:cs="Times New Roman"/>
          <w:bCs/>
          <w:sz w:val="24"/>
        </w:rPr>
        <w:t>)</w:t>
      </w:r>
    </w:p>
    <w:p w14:paraId="66FBACD2" w14:textId="2C7BD315" w:rsidR="004C1D59" w:rsidRDefault="001B70BB" w:rsidP="004B4D90">
      <w:pPr>
        <w:spacing w:line="360" w:lineRule="auto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noProof/>
          <w:sz w:val="24"/>
        </w:rPr>
        <w:drawing>
          <wp:inline distT="0" distB="0" distL="0" distR="0" wp14:anchorId="255D8CD8" wp14:editId="3FE3C678">
            <wp:extent cx="5727700" cy="5069840"/>
            <wp:effectExtent l="0" t="0" r="6350" b="0"/>
            <wp:docPr id="8" name="그림 8" descr="음식, 케이크, 테이블, 앉아있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credit1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06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8BA43" w14:textId="69493724" w:rsidR="006E2902" w:rsidRPr="00AE73B8" w:rsidRDefault="00C9200C" w:rsidP="004B4D90">
      <w:pPr>
        <w:spacing w:line="360" w:lineRule="auto"/>
        <w:rPr>
          <w:rFonts w:ascii="Times New Roman" w:hAnsi="Times New Roman" w:cs="Times New Roman"/>
          <w:bCs/>
          <w:sz w:val="24"/>
        </w:rPr>
      </w:pPr>
      <w:r w:rsidRPr="00AE73B8">
        <w:rPr>
          <w:rFonts w:ascii="Times New Roman" w:hAnsi="Times New Roman" w:cs="Times New Roman"/>
          <w:bCs/>
          <w:sz w:val="24"/>
        </w:rPr>
        <w:t xml:space="preserve">Abbreviations: MRI, magnetic resonance imaging; </w:t>
      </w:r>
      <w:proofErr w:type="spellStart"/>
      <w:r w:rsidRPr="00AE73B8">
        <w:rPr>
          <w:rFonts w:ascii="Times New Roman" w:hAnsi="Times New Roman" w:cs="Times New Roman"/>
          <w:bCs/>
          <w:sz w:val="24"/>
        </w:rPr>
        <w:t>mrTRG</w:t>
      </w:r>
      <w:proofErr w:type="spellEnd"/>
      <w:r w:rsidRPr="00AE73B8">
        <w:rPr>
          <w:rFonts w:ascii="Times New Roman" w:hAnsi="Times New Roman" w:cs="Times New Roman"/>
          <w:bCs/>
          <w:sz w:val="24"/>
        </w:rPr>
        <w:t xml:space="preserve">, magnetic resonance tumor regression </w:t>
      </w:r>
      <w:r w:rsidR="00F5706D" w:rsidRPr="00AE73B8">
        <w:rPr>
          <w:rFonts w:ascii="Times New Roman" w:hAnsi="Times New Roman" w:cs="Times New Roman"/>
          <w:bCs/>
          <w:sz w:val="24"/>
        </w:rPr>
        <w:t>grade</w:t>
      </w:r>
      <w:r w:rsidR="004D5D6A" w:rsidRPr="00AE73B8">
        <w:rPr>
          <w:rFonts w:ascii="Times New Roman" w:hAnsi="Times New Roman" w:cs="Times New Roman"/>
          <w:bCs/>
          <w:sz w:val="24"/>
        </w:rPr>
        <w:t>.</w:t>
      </w:r>
    </w:p>
    <w:p w14:paraId="66EC6986" w14:textId="16991BFD" w:rsidR="000B3BB7" w:rsidRPr="00801FE3" w:rsidRDefault="000B3BB7" w:rsidP="004B4D90">
      <w:pPr>
        <w:spacing w:line="360" w:lineRule="auto"/>
        <w:rPr>
          <w:rFonts w:ascii="Times New Roman" w:hAnsi="Times New Roman" w:cs="Times New Roman"/>
          <w:b/>
          <w:sz w:val="24"/>
        </w:rPr>
      </w:pPr>
    </w:p>
    <w:p w14:paraId="0AD37861" w14:textId="6DBDCEF1" w:rsidR="000B3BB7" w:rsidRPr="00801FE3" w:rsidRDefault="000B3BB7" w:rsidP="004B4D90">
      <w:pPr>
        <w:spacing w:line="360" w:lineRule="auto"/>
        <w:rPr>
          <w:rFonts w:ascii="Times New Roman" w:hAnsi="Times New Roman" w:cs="Times New Roman"/>
          <w:b/>
          <w:sz w:val="24"/>
        </w:rPr>
      </w:pPr>
    </w:p>
    <w:p w14:paraId="25B8EC1D" w14:textId="520F45EC" w:rsidR="000B3BB7" w:rsidRDefault="000B3BB7" w:rsidP="004B4D90">
      <w:pPr>
        <w:spacing w:line="360" w:lineRule="auto"/>
        <w:rPr>
          <w:rFonts w:ascii="Times New Roman" w:hAnsi="Times New Roman" w:cs="Times New Roman"/>
          <w:b/>
          <w:sz w:val="24"/>
        </w:rPr>
      </w:pPr>
    </w:p>
    <w:p w14:paraId="2EFA5337" w14:textId="0FC8BED7" w:rsidR="00AE73B8" w:rsidRDefault="00AE73B8" w:rsidP="004B4D90">
      <w:pPr>
        <w:spacing w:line="360" w:lineRule="auto"/>
        <w:rPr>
          <w:rFonts w:ascii="Times New Roman" w:hAnsi="Times New Roman" w:cs="Times New Roman"/>
          <w:b/>
          <w:sz w:val="24"/>
        </w:rPr>
      </w:pPr>
    </w:p>
    <w:p w14:paraId="234DE8F7" w14:textId="7EEF21AB" w:rsidR="00734DBB" w:rsidRDefault="00734DBB" w:rsidP="004B4D90">
      <w:pPr>
        <w:spacing w:line="360" w:lineRule="auto"/>
        <w:rPr>
          <w:rFonts w:ascii="Times New Roman" w:hAnsi="Times New Roman" w:cs="Times New Roman"/>
          <w:b/>
          <w:sz w:val="24"/>
        </w:rPr>
      </w:pPr>
    </w:p>
    <w:p w14:paraId="36EBAA70" w14:textId="09F65458" w:rsidR="00734DBB" w:rsidRDefault="00734DBB" w:rsidP="004B4D90">
      <w:pPr>
        <w:spacing w:line="360" w:lineRule="auto"/>
        <w:rPr>
          <w:rFonts w:ascii="Times New Roman" w:hAnsi="Times New Roman" w:cs="Times New Roman"/>
          <w:b/>
          <w:sz w:val="24"/>
        </w:rPr>
      </w:pPr>
    </w:p>
    <w:p w14:paraId="31F51B6F" w14:textId="232A3B95" w:rsidR="000B3BB7" w:rsidRPr="00CF149C" w:rsidRDefault="000B3BB7" w:rsidP="004B4D90">
      <w:pPr>
        <w:spacing w:line="360" w:lineRule="auto"/>
        <w:rPr>
          <w:rFonts w:ascii="Times New Roman" w:hAnsi="Times New Roman" w:cs="Times New Roman"/>
          <w:b/>
          <w:sz w:val="24"/>
        </w:rPr>
      </w:pPr>
    </w:p>
    <w:sectPr w:rsidR="000B3BB7" w:rsidRPr="00CF149C" w:rsidSect="00EE1309">
      <w:pgSz w:w="11900" w:h="16840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174F95" w14:textId="77777777" w:rsidR="0089329A" w:rsidRDefault="0089329A" w:rsidP="006E1210">
      <w:r>
        <w:separator/>
      </w:r>
    </w:p>
  </w:endnote>
  <w:endnote w:type="continuationSeparator" w:id="0">
    <w:p w14:paraId="6F49E49D" w14:textId="77777777" w:rsidR="0089329A" w:rsidRDefault="0089329A" w:rsidP="006E12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1CC737" w14:textId="77777777" w:rsidR="0089329A" w:rsidRDefault="0089329A" w:rsidP="006E1210">
      <w:r>
        <w:separator/>
      </w:r>
    </w:p>
  </w:footnote>
  <w:footnote w:type="continuationSeparator" w:id="0">
    <w:p w14:paraId="7EFD91F1" w14:textId="77777777" w:rsidR="0089329A" w:rsidRDefault="0089329A" w:rsidP="006E12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2504A"/>
    <w:multiLevelType w:val="hybridMultilevel"/>
    <w:tmpl w:val="B1E42B72"/>
    <w:lvl w:ilvl="0" w:tplc="AF40A10C">
      <w:start w:val="15"/>
      <w:numFmt w:val="bullet"/>
      <w:lvlText w:val=""/>
      <w:lvlJc w:val="left"/>
      <w:pPr>
        <w:ind w:left="48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20" w:hanging="40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0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720" w:hanging="40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0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0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20" w:hanging="40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20" w:hanging="40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20" w:hanging="400"/>
      </w:pPr>
      <w:rPr>
        <w:rFonts w:ascii="Wingdings" w:hAnsi="Wingdings" w:cs="Wingdings" w:hint="default"/>
      </w:rPr>
    </w:lvl>
  </w:abstractNum>
  <w:abstractNum w:abstractNumId="1" w15:restartNumberingAfterBreak="0">
    <w:nsid w:val="0BC3766C"/>
    <w:multiLevelType w:val="hybridMultilevel"/>
    <w:tmpl w:val="700AB2F4"/>
    <w:lvl w:ilvl="0" w:tplc="2F9A7992">
      <w:start w:val="5"/>
      <w:numFmt w:val="bullet"/>
      <w:lvlText w:val="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2" w15:restartNumberingAfterBreak="0">
    <w:nsid w:val="0C676BBA"/>
    <w:multiLevelType w:val="hybridMultilevel"/>
    <w:tmpl w:val="503A5616"/>
    <w:lvl w:ilvl="0" w:tplc="4B78A6F4">
      <w:start w:val="16"/>
      <w:numFmt w:val="bullet"/>
      <w:lvlText w:val="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6D20299"/>
    <w:multiLevelType w:val="hybridMultilevel"/>
    <w:tmpl w:val="CAF6FD1A"/>
    <w:lvl w:ilvl="0" w:tplc="6E785FBA">
      <w:start w:val="14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4" w15:restartNumberingAfterBreak="0">
    <w:nsid w:val="3560577E"/>
    <w:multiLevelType w:val="hybridMultilevel"/>
    <w:tmpl w:val="76787460"/>
    <w:lvl w:ilvl="0" w:tplc="EBF6C418">
      <w:start w:val="15"/>
      <w:numFmt w:val="bullet"/>
      <w:lvlText w:val=""/>
      <w:lvlJc w:val="left"/>
      <w:pPr>
        <w:ind w:left="48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20" w:hanging="40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0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720" w:hanging="40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0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0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20" w:hanging="40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20" w:hanging="40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20" w:hanging="400"/>
      </w:pPr>
      <w:rPr>
        <w:rFonts w:ascii="Wingdings" w:hAnsi="Wingdings" w:cs="Wingdings" w:hint="default"/>
      </w:rPr>
    </w:lvl>
  </w:abstractNum>
  <w:abstractNum w:abstractNumId="5" w15:restartNumberingAfterBreak="0">
    <w:nsid w:val="39E005F4"/>
    <w:multiLevelType w:val="hybridMultilevel"/>
    <w:tmpl w:val="CF58EA28"/>
    <w:lvl w:ilvl="0" w:tplc="73E0D318">
      <w:start w:val="15"/>
      <w:numFmt w:val="bullet"/>
      <w:lvlText w:val=""/>
      <w:lvlJc w:val="left"/>
      <w:pPr>
        <w:ind w:left="60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cs="Wingdings" w:hint="default"/>
      </w:rPr>
    </w:lvl>
  </w:abstractNum>
  <w:abstractNum w:abstractNumId="6" w15:restartNumberingAfterBreak="0">
    <w:nsid w:val="3A6322DC"/>
    <w:multiLevelType w:val="hybridMultilevel"/>
    <w:tmpl w:val="CBB218CA"/>
    <w:lvl w:ilvl="0" w:tplc="4FE0D21A">
      <w:start w:val="6"/>
      <w:numFmt w:val="bullet"/>
      <w:lvlText w:val="-"/>
      <w:lvlJc w:val="left"/>
      <w:pPr>
        <w:ind w:left="380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20" w:hanging="400"/>
      </w:pPr>
      <w:rPr>
        <w:rFonts w:ascii="Wingdings" w:hAnsi="Wingdings" w:hint="default"/>
      </w:rPr>
    </w:lvl>
  </w:abstractNum>
  <w:abstractNum w:abstractNumId="7" w15:restartNumberingAfterBreak="0">
    <w:nsid w:val="418375D5"/>
    <w:multiLevelType w:val="hybridMultilevel"/>
    <w:tmpl w:val="B268ECF2"/>
    <w:lvl w:ilvl="0" w:tplc="7F30CFC8">
      <w:start w:val="2"/>
      <w:numFmt w:val="bullet"/>
      <w:lvlText w:val="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8" w15:restartNumberingAfterBreak="0">
    <w:nsid w:val="77861583"/>
    <w:multiLevelType w:val="hybridMultilevel"/>
    <w:tmpl w:val="4650F12C"/>
    <w:lvl w:ilvl="0" w:tplc="5BD804AA">
      <w:start w:val="1"/>
      <w:numFmt w:val="bullet"/>
      <w:lvlText w:val="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4"/>
  </w:num>
  <w:num w:numId="5">
    <w:abstractNumId w:val="0"/>
  </w:num>
  <w:num w:numId="6">
    <w:abstractNumId w:val="5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sDQ2MzM3MDcxM7ZQ0lEKTi0uzszPAykwNKkFAPglAjQtAAAA"/>
  </w:docVars>
  <w:rsids>
    <w:rsidRoot w:val="00513ABB"/>
    <w:rsid w:val="00002DC0"/>
    <w:rsid w:val="000032D2"/>
    <w:rsid w:val="00005061"/>
    <w:rsid w:val="00005365"/>
    <w:rsid w:val="00006186"/>
    <w:rsid w:val="00006AA1"/>
    <w:rsid w:val="00007A0E"/>
    <w:rsid w:val="00010DFD"/>
    <w:rsid w:val="00013EE3"/>
    <w:rsid w:val="00015D62"/>
    <w:rsid w:val="00016134"/>
    <w:rsid w:val="000169E6"/>
    <w:rsid w:val="000176F5"/>
    <w:rsid w:val="00017B1D"/>
    <w:rsid w:val="0002077D"/>
    <w:rsid w:val="000208F1"/>
    <w:rsid w:val="000217C4"/>
    <w:rsid w:val="00022EF8"/>
    <w:rsid w:val="000231C8"/>
    <w:rsid w:val="00026A94"/>
    <w:rsid w:val="000271D7"/>
    <w:rsid w:val="0002744A"/>
    <w:rsid w:val="000279FA"/>
    <w:rsid w:val="00030955"/>
    <w:rsid w:val="00031587"/>
    <w:rsid w:val="00031738"/>
    <w:rsid w:val="00032827"/>
    <w:rsid w:val="00032AAF"/>
    <w:rsid w:val="00033066"/>
    <w:rsid w:val="00033079"/>
    <w:rsid w:val="000354B1"/>
    <w:rsid w:val="000354CA"/>
    <w:rsid w:val="00037440"/>
    <w:rsid w:val="000377A6"/>
    <w:rsid w:val="00037B99"/>
    <w:rsid w:val="0004183B"/>
    <w:rsid w:val="0004391F"/>
    <w:rsid w:val="00047DE1"/>
    <w:rsid w:val="00047EEA"/>
    <w:rsid w:val="00050478"/>
    <w:rsid w:val="00051FA3"/>
    <w:rsid w:val="00052973"/>
    <w:rsid w:val="000539AD"/>
    <w:rsid w:val="00053BB3"/>
    <w:rsid w:val="00054CB9"/>
    <w:rsid w:val="00055464"/>
    <w:rsid w:val="00055A69"/>
    <w:rsid w:val="00060013"/>
    <w:rsid w:val="00060537"/>
    <w:rsid w:val="00063C3D"/>
    <w:rsid w:val="00063DE3"/>
    <w:rsid w:val="000676E5"/>
    <w:rsid w:val="000702DF"/>
    <w:rsid w:val="00071B77"/>
    <w:rsid w:val="00071C6A"/>
    <w:rsid w:val="00071DD0"/>
    <w:rsid w:val="0007465A"/>
    <w:rsid w:val="00074B75"/>
    <w:rsid w:val="00076B90"/>
    <w:rsid w:val="00077A95"/>
    <w:rsid w:val="00080FDB"/>
    <w:rsid w:val="000835DF"/>
    <w:rsid w:val="000841CC"/>
    <w:rsid w:val="00084406"/>
    <w:rsid w:val="0008514F"/>
    <w:rsid w:val="00085265"/>
    <w:rsid w:val="00087975"/>
    <w:rsid w:val="00091A5C"/>
    <w:rsid w:val="00091B0F"/>
    <w:rsid w:val="00091BC4"/>
    <w:rsid w:val="0009294A"/>
    <w:rsid w:val="000970E7"/>
    <w:rsid w:val="000A0D65"/>
    <w:rsid w:val="000A0F43"/>
    <w:rsid w:val="000A0FA0"/>
    <w:rsid w:val="000A373F"/>
    <w:rsid w:val="000A713F"/>
    <w:rsid w:val="000B2505"/>
    <w:rsid w:val="000B3BB7"/>
    <w:rsid w:val="000B3EFC"/>
    <w:rsid w:val="000B47F3"/>
    <w:rsid w:val="000B527B"/>
    <w:rsid w:val="000B7417"/>
    <w:rsid w:val="000B77B1"/>
    <w:rsid w:val="000C056A"/>
    <w:rsid w:val="000C1801"/>
    <w:rsid w:val="000C31DF"/>
    <w:rsid w:val="000C47CB"/>
    <w:rsid w:val="000C59D2"/>
    <w:rsid w:val="000C5FC2"/>
    <w:rsid w:val="000C7A6F"/>
    <w:rsid w:val="000D3DC5"/>
    <w:rsid w:val="000D472C"/>
    <w:rsid w:val="000D4841"/>
    <w:rsid w:val="000D734F"/>
    <w:rsid w:val="000D742D"/>
    <w:rsid w:val="000E0245"/>
    <w:rsid w:val="000E0338"/>
    <w:rsid w:val="000E2960"/>
    <w:rsid w:val="000E52BB"/>
    <w:rsid w:val="000E759B"/>
    <w:rsid w:val="000E77BF"/>
    <w:rsid w:val="000E7F33"/>
    <w:rsid w:val="000F1479"/>
    <w:rsid w:val="000F1551"/>
    <w:rsid w:val="000F467E"/>
    <w:rsid w:val="000F6208"/>
    <w:rsid w:val="000F6D6A"/>
    <w:rsid w:val="00100430"/>
    <w:rsid w:val="001014C8"/>
    <w:rsid w:val="00101BBD"/>
    <w:rsid w:val="00103E6D"/>
    <w:rsid w:val="00107ECA"/>
    <w:rsid w:val="00110321"/>
    <w:rsid w:val="0011161A"/>
    <w:rsid w:val="00112C23"/>
    <w:rsid w:val="00115E8A"/>
    <w:rsid w:val="00120D63"/>
    <w:rsid w:val="00121D54"/>
    <w:rsid w:val="00123477"/>
    <w:rsid w:val="00123869"/>
    <w:rsid w:val="00125006"/>
    <w:rsid w:val="0012535A"/>
    <w:rsid w:val="00126857"/>
    <w:rsid w:val="0012731B"/>
    <w:rsid w:val="0012747F"/>
    <w:rsid w:val="00127F0E"/>
    <w:rsid w:val="00131533"/>
    <w:rsid w:val="00131E9E"/>
    <w:rsid w:val="00132D8B"/>
    <w:rsid w:val="00134CAB"/>
    <w:rsid w:val="00136C69"/>
    <w:rsid w:val="00146B25"/>
    <w:rsid w:val="001477F6"/>
    <w:rsid w:val="0015070A"/>
    <w:rsid w:val="00150E38"/>
    <w:rsid w:val="001513E4"/>
    <w:rsid w:val="0015342E"/>
    <w:rsid w:val="001541CF"/>
    <w:rsid w:val="001555B0"/>
    <w:rsid w:val="00155D91"/>
    <w:rsid w:val="00156E3B"/>
    <w:rsid w:val="00156F9A"/>
    <w:rsid w:val="001579F7"/>
    <w:rsid w:val="001609EE"/>
    <w:rsid w:val="0016120D"/>
    <w:rsid w:val="0016200A"/>
    <w:rsid w:val="001636A0"/>
    <w:rsid w:val="00166367"/>
    <w:rsid w:val="00166B45"/>
    <w:rsid w:val="00170A74"/>
    <w:rsid w:val="00170DFA"/>
    <w:rsid w:val="001730D3"/>
    <w:rsid w:val="001738A1"/>
    <w:rsid w:val="00174472"/>
    <w:rsid w:val="00174DEA"/>
    <w:rsid w:val="00175356"/>
    <w:rsid w:val="00175BAD"/>
    <w:rsid w:val="001803BE"/>
    <w:rsid w:val="00180A5B"/>
    <w:rsid w:val="00180AC3"/>
    <w:rsid w:val="001817E9"/>
    <w:rsid w:val="00181C20"/>
    <w:rsid w:val="0018304D"/>
    <w:rsid w:val="00184462"/>
    <w:rsid w:val="001859DC"/>
    <w:rsid w:val="001901D1"/>
    <w:rsid w:val="00190A47"/>
    <w:rsid w:val="001910D2"/>
    <w:rsid w:val="001940A1"/>
    <w:rsid w:val="00196EA5"/>
    <w:rsid w:val="00196F04"/>
    <w:rsid w:val="001A1FE5"/>
    <w:rsid w:val="001A32DB"/>
    <w:rsid w:val="001A41B2"/>
    <w:rsid w:val="001A6019"/>
    <w:rsid w:val="001A7AEC"/>
    <w:rsid w:val="001B1F61"/>
    <w:rsid w:val="001B1FE0"/>
    <w:rsid w:val="001B290D"/>
    <w:rsid w:val="001B2EC2"/>
    <w:rsid w:val="001B59B3"/>
    <w:rsid w:val="001B5EB5"/>
    <w:rsid w:val="001B70BB"/>
    <w:rsid w:val="001C0107"/>
    <w:rsid w:val="001C0263"/>
    <w:rsid w:val="001C0C1F"/>
    <w:rsid w:val="001C3338"/>
    <w:rsid w:val="001C3B9A"/>
    <w:rsid w:val="001C5008"/>
    <w:rsid w:val="001C5E3A"/>
    <w:rsid w:val="001C7AD2"/>
    <w:rsid w:val="001D06BD"/>
    <w:rsid w:val="001D1B75"/>
    <w:rsid w:val="001D37DD"/>
    <w:rsid w:val="001D6BB6"/>
    <w:rsid w:val="001E0948"/>
    <w:rsid w:val="001E3EAC"/>
    <w:rsid w:val="001E4917"/>
    <w:rsid w:val="001E5B8A"/>
    <w:rsid w:val="001E6689"/>
    <w:rsid w:val="001E75BC"/>
    <w:rsid w:val="001E7BDA"/>
    <w:rsid w:val="001F0154"/>
    <w:rsid w:val="001F07D2"/>
    <w:rsid w:val="001F185C"/>
    <w:rsid w:val="001F1C94"/>
    <w:rsid w:val="001F1E26"/>
    <w:rsid w:val="001F20B9"/>
    <w:rsid w:val="001F2841"/>
    <w:rsid w:val="001F5605"/>
    <w:rsid w:val="001F7A52"/>
    <w:rsid w:val="0020300A"/>
    <w:rsid w:val="00203DF0"/>
    <w:rsid w:val="00203F1D"/>
    <w:rsid w:val="00205BCF"/>
    <w:rsid w:val="00206B67"/>
    <w:rsid w:val="002070E0"/>
    <w:rsid w:val="002077AB"/>
    <w:rsid w:val="00207A06"/>
    <w:rsid w:val="002127DE"/>
    <w:rsid w:val="00212BB8"/>
    <w:rsid w:val="002140A2"/>
    <w:rsid w:val="0021660C"/>
    <w:rsid w:val="00216C9C"/>
    <w:rsid w:val="00217EFF"/>
    <w:rsid w:val="002212BB"/>
    <w:rsid w:val="002217AE"/>
    <w:rsid w:val="00223929"/>
    <w:rsid w:val="0022609E"/>
    <w:rsid w:val="002273BD"/>
    <w:rsid w:val="002321A8"/>
    <w:rsid w:val="0023257D"/>
    <w:rsid w:val="00232F25"/>
    <w:rsid w:val="00233EE9"/>
    <w:rsid w:val="00233F93"/>
    <w:rsid w:val="002340A5"/>
    <w:rsid w:val="00236280"/>
    <w:rsid w:val="00236A58"/>
    <w:rsid w:val="00236C57"/>
    <w:rsid w:val="0024016C"/>
    <w:rsid w:val="002401FD"/>
    <w:rsid w:val="00240749"/>
    <w:rsid w:val="0024244D"/>
    <w:rsid w:val="00243965"/>
    <w:rsid w:val="00243984"/>
    <w:rsid w:val="0024437F"/>
    <w:rsid w:val="0024474E"/>
    <w:rsid w:val="0024583B"/>
    <w:rsid w:val="00246491"/>
    <w:rsid w:val="00247CA6"/>
    <w:rsid w:val="00250748"/>
    <w:rsid w:val="00251C1A"/>
    <w:rsid w:val="002525FA"/>
    <w:rsid w:val="00254633"/>
    <w:rsid w:val="00254877"/>
    <w:rsid w:val="00255DA1"/>
    <w:rsid w:val="00255DCF"/>
    <w:rsid w:val="002569AD"/>
    <w:rsid w:val="00256D82"/>
    <w:rsid w:val="00260C77"/>
    <w:rsid w:val="002612BE"/>
    <w:rsid w:val="002648F7"/>
    <w:rsid w:val="00264E4E"/>
    <w:rsid w:val="00265FD6"/>
    <w:rsid w:val="0026742C"/>
    <w:rsid w:val="0027024B"/>
    <w:rsid w:val="002748A5"/>
    <w:rsid w:val="00275ABE"/>
    <w:rsid w:val="002772E4"/>
    <w:rsid w:val="00277EB8"/>
    <w:rsid w:val="00280F78"/>
    <w:rsid w:val="00280FF3"/>
    <w:rsid w:val="002817D8"/>
    <w:rsid w:val="00281CBC"/>
    <w:rsid w:val="00282827"/>
    <w:rsid w:val="00284682"/>
    <w:rsid w:val="002859DC"/>
    <w:rsid w:val="00285BBF"/>
    <w:rsid w:val="00285F9D"/>
    <w:rsid w:val="00290AC8"/>
    <w:rsid w:val="002912E5"/>
    <w:rsid w:val="002929C3"/>
    <w:rsid w:val="00293091"/>
    <w:rsid w:val="002963A4"/>
    <w:rsid w:val="00297438"/>
    <w:rsid w:val="0029777B"/>
    <w:rsid w:val="00297B77"/>
    <w:rsid w:val="00297E92"/>
    <w:rsid w:val="002A1420"/>
    <w:rsid w:val="002A18DB"/>
    <w:rsid w:val="002A275D"/>
    <w:rsid w:val="002A2809"/>
    <w:rsid w:val="002B0BD1"/>
    <w:rsid w:val="002B109F"/>
    <w:rsid w:val="002B313D"/>
    <w:rsid w:val="002B5B15"/>
    <w:rsid w:val="002C00F2"/>
    <w:rsid w:val="002C0C1F"/>
    <w:rsid w:val="002C32EB"/>
    <w:rsid w:val="002C3A98"/>
    <w:rsid w:val="002C4E9A"/>
    <w:rsid w:val="002C54E8"/>
    <w:rsid w:val="002C5E8B"/>
    <w:rsid w:val="002D064A"/>
    <w:rsid w:val="002D1616"/>
    <w:rsid w:val="002D178A"/>
    <w:rsid w:val="002D401C"/>
    <w:rsid w:val="002D5A76"/>
    <w:rsid w:val="002E038B"/>
    <w:rsid w:val="002E0518"/>
    <w:rsid w:val="002E1FA5"/>
    <w:rsid w:val="002E2E1E"/>
    <w:rsid w:val="002E37F9"/>
    <w:rsid w:val="002E4042"/>
    <w:rsid w:val="002E488B"/>
    <w:rsid w:val="002E7390"/>
    <w:rsid w:val="002E7860"/>
    <w:rsid w:val="002E7EFC"/>
    <w:rsid w:val="002F1CDE"/>
    <w:rsid w:val="002F2EE7"/>
    <w:rsid w:val="002F4054"/>
    <w:rsid w:val="002F4482"/>
    <w:rsid w:val="002F4BB8"/>
    <w:rsid w:val="002F6508"/>
    <w:rsid w:val="00300EA0"/>
    <w:rsid w:val="003013CB"/>
    <w:rsid w:val="00305559"/>
    <w:rsid w:val="0030567F"/>
    <w:rsid w:val="00305A92"/>
    <w:rsid w:val="00306B22"/>
    <w:rsid w:val="00306FD0"/>
    <w:rsid w:val="003110EF"/>
    <w:rsid w:val="003125E6"/>
    <w:rsid w:val="00312C6D"/>
    <w:rsid w:val="0031483B"/>
    <w:rsid w:val="00315343"/>
    <w:rsid w:val="00317C27"/>
    <w:rsid w:val="00320E97"/>
    <w:rsid w:val="003230A0"/>
    <w:rsid w:val="00324EE1"/>
    <w:rsid w:val="003250E2"/>
    <w:rsid w:val="00325448"/>
    <w:rsid w:val="0032553B"/>
    <w:rsid w:val="00326137"/>
    <w:rsid w:val="00330945"/>
    <w:rsid w:val="0033162F"/>
    <w:rsid w:val="00332242"/>
    <w:rsid w:val="00332E15"/>
    <w:rsid w:val="003351B6"/>
    <w:rsid w:val="003369E6"/>
    <w:rsid w:val="00337DCE"/>
    <w:rsid w:val="0034052B"/>
    <w:rsid w:val="00340905"/>
    <w:rsid w:val="00341EEF"/>
    <w:rsid w:val="00342DD6"/>
    <w:rsid w:val="00343AAF"/>
    <w:rsid w:val="00343F8F"/>
    <w:rsid w:val="00344803"/>
    <w:rsid w:val="003454A0"/>
    <w:rsid w:val="0034782E"/>
    <w:rsid w:val="00347F51"/>
    <w:rsid w:val="00352568"/>
    <w:rsid w:val="00354641"/>
    <w:rsid w:val="00356C28"/>
    <w:rsid w:val="0036053C"/>
    <w:rsid w:val="00360B22"/>
    <w:rsid w:val="00360FF6"/>
    <w:rsid w:val="00361292"/>
    <w:rsid w:val="00362080"/>
    <w:rsid w:val="00362ADA"/>
    <w:rsid w:val="00363A8F"/>
    <w:rsid w:val="00364112"/>
    <w:rsid w:val="003645A5"/>
    <w:rsid w:val="00364F89"/>
    <w:rsid w:val="003664D0"/>
    <w:rsid w:val="003676D8"/>
    <w:rsid w:val="00370ECD"/>
    <w:rsid w:val="003724FF"/>
    <w:rsid w:val="003756D0"/>
    <w:rsid w:val="00375ABB"/>
    <w:rsid w:val="00375C2A"/>
    <w:rsid w:val="00380C56"/>
    <w:rsid w:val="0038253D"/>
    <w:rsid w:val="00382C0E"/>
    <w:rsid w:val="00385F46"/>
    <w:rsid w:val="00387403"/>
    <w:rsid w:val="00387D5A"/>
    <w:rsid w:val="003904F1"/>
    <w:rsid w:val="003905F4"/>
    <w:rsid w:val="00391775"/>
    <w:rsid w:val="003917F3"/>
    <w:rsid w:val="00392793"/>
    <w:rsid w:val="00395B3A"/>
    <w:rsid w:val="00396C6D"/>
    <w:rsid w:val="003A2B81"/>
    <w:rsid w:val="003A2DB3"/>
    <w:rsid w:val="003A49DB"/>
    <w:rsid w:val="003A4A07"/>
    <w:rsid w:val="003A6CF3"/>
    <w:rsid w:val="003A79EE"/>
    <w:rsid w:val="003B1266"/>
    <w:rsid w:val="003B12BB"/>
    <w:rsid w:val="003B14CF"/>
    <w:rsid w:val="003B4707"/>
    <w:rsid w:val="003B5669"/>
    <w:rsid w:val="003C110A"/>
    <w:rsid w:val="003C12D1"/>
    <w:rsid w:val="003C28F2"/>
    <w:rsid w:val="003C4392"/>
    <w:rsid w:val="003C4EA8"/>
    <w:rsid w:val="003C5A71"/>
    <w:rsid w:val="003C5C0E"/>
    <w:rsid w:val="003C6EE6"/>
    <w:rsid w:val="003C705E"/>
    <w:rsid w:val="003D0495"/>
    <w:rsid w:val="003D45F5"/>
    <w:rsid w:val="003D4B0A"/>
    <w:rsid w:val="003D754F"/>
    <w:rsid w:val="003E0E04"/>
    <w:rsid w:val="003E4339"/>
    <w:rsid w:val="003E6DE2"/>
    <w:rsid w:val="003E6FF8"/>
    <w:rsid w:val="003E7C22"/>
    <w:rsid w:val="003F22F9"/>
    <w:rsid w:val="003F23F3"/>
    <w:rsid w:val="003F2EAF"/>
    <w:rsid w:val="003F6351"/>
    <w:rsid w:val="003F64D3"/>
    <w:rsid w:val="003F6757"/>
    <w:rsid w:val="003F7173"/>
    <w:rsid w:val="003F7D84"/>
    <w:rsid w:val="004012CC"/>
    <w:rsid w:val="00401D21"/>
    <w:rsid w:val="0040294B"/>
    <w:rsid w:val="00402B74"/>
    <w:rsid w:val="00404817"/>
    <w:rsid w:val="0040511C"/>
    <w:rsid w:val="0040632E"/>
    <w:rsid w:val="00407F38"/>
    <w:rsid w:val="004102C4"/>
    <w:rsid w:val="004102EC"/>
    <w:rsid w:val="00411D01"/>
    <w:rsid w:val="004126D2"/>
    <w:rsid w:val="00414A25"/>
    <w:rsid w:val="00414C79"/>
    <w:rsid w:val="00415158"/>
    <w:rsid w:val="00423AAD"/>
    <w:rsid w:val="00423C76"/>
    <w:rsid w:val="004258C7"/>
    <w:rsid w:val="0042639F"/>
    <w:rsid w:val="00426E22"/>
    <w:rsid w:val="004303CA"/>
    <w:rsid w:val="00431823"/>
    <w:rsid w:val="00432515"/>
    <w:rsid w:val="004329BA"/>
    <w:rsid w:val="00432A50"/>
    <w:rsid w:val="00432AC8"/>
    <w:rsid w:val="00435A8A"/>
    <w:rsid w:val="004365E0"/>
    <w:rsid w:val="004377FF"/>
    <w:rsid w:val="0044054D"/>
    <w:rsid w:val="00440B8E"/>
    <w:rsid w:val="00442484"/>
    <w:rsid w:val="00442C47"/>
    <w:rsid w:val="00442C4F"/>
    <w:rsid w:val="00445038"/>
    <w:rsid w:val="00445705"/>
    <w:rsid w:val="00446BCC"/>
    <w:rsid w:val="004522F6"/>
    <w:rsid w:val="004525FD"/>
    <w:rsid w:val="00453248"/>
    <w:rsid w:val="00453FC1"/>
    <w:rsid w:val="004552F4"/>
    <w:rsid w:val="0045567A"/>
    <w:rsid w:val="00456CF9"/>
    <w:rsid w:val="00460B56"/>
    <w:rsid w:val="004617F4"/>
    <w:rsid w:val="00463639"/>
    <w:rsid w:val="004642F6"/>
    <w:rsid w:val="004666EF"/>
    <w:rsid w:val="00466B18"/>
    <w:rsid w:val="00466E5B"/>
    <w:rsid w:val="004672DF"/>
    <w:rsid w:val="0046731D"/>
    <w:rsid w:val="004719F6"/>
    <w:rsid w:val="004721A5"/>
    <w:rsid w:val="004728B2"/>
    <w:rsid w:val="00472FB7"/>
    <w:rsid w:val="00475986"/>
    <w:rsid w:val="0048098E"/>
    <w:rsid w:val="00481056"/>
    <w:rsid w:val="0048349E"/>
    <w:rsid w:val="00483B5F"/>
    <w:rsid w:val="00483D75"/>
    <w:rsid w:val="00484C28"/>
    <w:rsid w:val="00486CE7"/>
    <w:rsid w:val="004903DD"/>
    <w:rsid w:val="00490A90"/>
    <w:rsid w:val="00492453"/>
    <w:rsid w:val="00492894"/>
    <w:rsid w:val="00494FF0"/>
    <w:rsid w:val="004964CC"/>
    <w:rsid w:val="00496DBF"/>
    <w:rsid w:val="004970EF"/>
    <w:rsid w:val="0049791F"/>
    <w:rsid w:val="004A0067"/>
    <w:rsid w:val="004A02DF"/>
    <w:rsid w:val="004A0B38"/>
    <w:rsid w:val="004A28CB"/>
    <w:rsid w:val="004A4120"/>
    <w:rsid w:val="004A6121"/>
    <w:rsid w:val="004B054F"/>
    <w:rsid w:val="004B33BE"/>
    <w:rsid w:val="004B4ACE"/>
    <w:rsid w:val="004B4B25"/>
    <w:rsid w:val="004B4D90"/>
    <w:rsid w:val="004B522D"/>
    <w:rsid w:val="004B6E73"/>
    <w:rsid w:val="004B7B69"/>
    <w:rsid w:val="004C16DF"/>
    <w:rsid w:val="004C1D59"/>
    <w:rsid w:val="004C392D"/>
    <w:rsid w:val="004C39FB"/>
    <w:rsid w:val="004C55ED"/>
    <w:rsid w:val="004D02C9"/>
    <w:rsid w:val="004D0869"/>
    <w:rsid w:val="004D119D"/>
    <w:rsid w:val="004D5C61"/>
    <w:rsid w:val="004D5D6A"/>
    <w:rsid w:val="004D6B2C"/>
    <w:rsid w:val="004D6D6E"/>
    <w:rsid w:val="004E4EBB"/>
    <w:rsid w:val="004E5A4A"/>
    <w:rsid w:val="004E631D"/>
    <w:rsid w:val="004E6A60"/>
    <w:rsid w:val="004F02BB"/>
    <w:rsid w:val="004F07DB"/>
    <w:rsid w:val="004F3169"/>
    <w:rsid w:val="004F3B34"/>
    <w:rsid w:val="004F55BC"/>
    <w:rsid w:val="004F7F53"/>
    <w:rsid w:val="005008B8"/>
    <w:rsid w:val="00501B42"/>
    <w:rsid w:val="00501C0D"/>
    <w:rsid w:val="00504D7B"/>
    <w:rsid w:val="0050795D"/>
    <w:rsid w:val="0051273D"/>
    <w:rsid w:val="00512C47"/>
    <w:rsid w:val="00513695"/>
    <w:rsid w:val="00513ABB"/>
    <w:rsid w:val="0051446B"/>
    <w:rsid w:val="00514CBE"/>
    <w:rsid w:val="0051504C"/>
    <w:rsid w:val="0051596D"/>
    <w:rsid w:val="00515C8D"/>
    <w:rsid w:val="00520037"/>
    <w:rsid w:val="00520636"/>
    <w:rsid w:val="00530244"/>
    <w:rsid w:val="005316E6"/>
    <w:rsid w:val="005322F5"/>
    <w:rsid w:val="0053249D"/>
    <w:rsid w:val="0053340B"/>
    <w:rsid w:val="005353B0"/>
    <w:rsid w:val="00535E27"/>
    <w:rsid w:val="0053683A"/>
    <w:rsid w:val="00536A11"/>
    <w:rsid w:val="0054144F"/>
    <w:rsid w:val="005438CB"/>
    <w:rsid w:val="0054426D"/>
    <w:rsid w:val="00544EBC"/>
    <w:rsid w:val="005454AB"/>
    <w:rsid w:val="00546BA8"/>
    <w:rsid w:val="005536F4"/>
    <w:rsid w:val="005538C2"/>
    <w:rsid w:val="00554BD4"/>
    <w:rsid w:val="005550AB"/>
    <w:rsid w:val="00556189"/>
    <w:rsid w:val="00557139"/>
    <w:rsid w:val="00560456"/>
    <w:rsid w:val="00560E5F"/>
    <w:rsid w:val="005624DA"/>
    <w:rsid w:val="00562D13"/>
    <w:rsid w:val="00563C57"/>
    <w:rsid w:val="00563E15"/>
    <w:rsid w:val="00564223"/>
    <w:rsid w:val="00564841"/>
    <w:rsid w:val="00571605"/>
    <w:rsid w:val="00571D2D"/>
    <w:rsid w:val="0057315D"/>
    <w:rsid w:val="00573FEB"/>
    <w:rsid w:val="005740E4"/>
    <w:rsid w:val="0058046D"/>
    <w:rsid w:val="0058072F"/>
    <w:rsid w:val="005819AC"/>
    <w:rsid w:val="00582670"/>
    <w:rsid w:val="00583927"/>
    <w:rsid w:val="00584C9B"/>
    <w:rsid w:val="00584F4A"/>
    <w:rsid w:val="005856E7"/>
    <w:rsid w:val="005857EC"/>
    <w:rsid w:val="00585AF6"/>
    <w:rsid w:val="00587470"/>
    <w:rsid w:val="00590F3C"/>
    <w:rsid w:val="00591332"/>
    <w:rsid w:val="005921F0"/>
    <w:rsid w:val="00592F2B"/>
    <w:rsid w:val="00594132"/>
    <w:rsid w:val="005A0E70"/>
    <w:rsid w:val="005A12EF"/>
    <w:rsid w:val="005A1EDE"/>
    <w:rsid w:val="005A314D"/>
    <w:rsid w:val="005A4BA7"/>
    <w:rsid w:val="005A4C5B"/>
    <w:rsid w:val="005A649A"/>
    <w:rsid w:val="005A6ED8"/>
    <w:rsid w:val="005A74B4"/>
    <w:rsid w:val="005A7DE7"/>
    <w:rsid w:val="005B014E"/>
    <w:rsid w:val="005B090C"/>
    <w:rsid w:val="005B0AF1"/>
    <w:rsid w:val="005B1A01"/>
    <w:rsid w:val="005B1D21"/>
    <w:rsid w:val="005B21FD"/>
    <w:rsid w:val="005B3689"/>
    <w:rsid w:val="005B3F67"/>
    <w:rsid w:val="005B425F"/>
    <w:rsid w:val="005B4770"/>
    <w:rsid w:val="005B5C6F"/>
    <w:rsid w:val="005B732F"/>
    <w:rsid w:val="005B7ABA"/>
    <w:rsid w:val="005C02FD"/>
    <w:rsid w:val="005C0958"/>
    <w:rsid w:val="005C1F6B"/>
    <w:rsid w:val="005C1F7A"/>
    <w:rsid w:val="005C6AD3"/>
    <w:rsid w:val="005D0ADE"/>
    <w:rsid w:val="005D1860"/>
    <w:rsid w:val="005D254C"/>
    <w:rsid w:val="005D4A5E"/>
    <w:rsid w:val="005E03D2"/>
    <w:rsid w:val="005E052D"/>
    <w:rsid w:val="005E1FA1"/>
    <w:rsid w:val="005E2E69"/>
    <w:rsid w:val="005E2E75"/>
    <w:rsid w:val="005E44FE"/>
    <w:rsid w:val="005E5A3D"/>
    <w:rsid w:val="005E5F0B"/>
    <w:rsid w:val="005E6AB5"/>
    <w:rsid w:val="005E764C"/>
    <w:rsid w:val="005E7B0B"/>
    <w:rsid w:val="005F06E9"/>
    <w:rsid w:val="005F0930"/>
    <w:rsid w:val="005F1A89"/>
    <w:rsid w:val="005F3498"/>
    <w:rsid w:val="005F5A32"/>
    <w:rsid w:val="005F5CC2"/>
    <w:rsid w:val="005F733E"/>
    <w:rsid w:val="006036FE"/>
    <w:rsid w:val="00603AF1"/>
    <w:rsid w:val="00605291"/>
    <w:rsid w:val="006058BD"/>
    <w:rsid w:val="00606A0D"/>
    <w:rsid w:val="00607FD5"/>
    <w:rsid w:val="00611203"/>
    <w:rsid w:val="006129EF"/>
    <w:rsid w:val="00612EC8"/>
    <w:rsid w:val="00613FE3"/>
    <w:rsid w:val="006147FF"/>
    <w:rsid w:val="006148D7"/>
    <w:rsid w:val="00614E17"/>
    <w:rsid w:val="00614E8E"/>
    <w:rsid w:val="00617903"/>
    <w:rsid w:val="006201F4"/>
    <w:rsid w:val="00620981"/>
    <w:rsid w:val="00620E96"/>
    <w:rsid w:val="006240D5"/>
    <w:rsid w:val="00625334"/>
    <w:rsid w:val="006254E9"/>
    <w:rsid w:val="00625C3E"/>
    <w:rsid w:val="0062648D"/>
    <w:rsid w:val="00626F17"/>
    <w:rsid w:val="00627616"/>
    <w:rsid w:val="0063067C"/>
    <w:rsid w:val="0063272A"/>
    <w:rsid w:val="00632DBD"/>
    <w:rsid w:val="00633AA9"/>
    <w:rsid w:val="00640667"/>
    <w:rsid w:val="0064260D"/>
    <w:rsid w:val="0064374D"/>
    <w:rsid w:val="006468DF"/>
    <w:rsid w:val="00647262"/>
    <w:rsid w:val="006503DC"/>
    <w:rsid w:val="006517A6"/>
    <w:rsid w:val="00652A8B"/>
    <w:rsid w:val="00652D4E"/>
    <w:rsid w:val="006539C4"/>
    <w:rsid w:val="00653A7B"/>
    <w:rsid w:val="00654578"/>
    <w:rsid w:val="0065474C"/>
    <w:rsid w:val="00661227"/>
    <w:rsid w:val="00663F69"/>
    <w:rsid w:val="0066417A"/>
    <w:rsid w:val="0066430E"/>
    <w:rsid w:val="006668B7"/>
    <w:rsid w:val="006674C5"/>
    <w:rsid w:val="00667A3C"/>
    <w:rsid w:val="00667A4B"/>
    <w:rsid w:val="00667F22"/>
    <w:rsid w:val="0067182D"/>
    <w:rsid w:val="0067482C"/>
    <w:rsid w:val="006749A3"/>
    <w:rsid w:val="006752EA"/>
    <w:rsid w:val="00676D13"/>
    <w:rsid w:val="0067779F"/>
    <w:rsid w:val="006801ED"/>
    <w:rsid w:val="006802A0"/>
    <w:rsid w:val="00680731"/>
    <w:rsid w:val="0068384E"/>
    <w:rsid w:val="006858A8"/>
    <w:rsid w:val="006872B0"/>
    <w:rsid w:val="00687537"/>
    <w:rsid w:val="00687EB9"/>
    <w:rsid w:val="006900EB"/>
    <w:rsid w:val="00692F52"/>
    <w:rsid w:val="0069334D"/>
    <w:rsid w:val="006937C3"/>
    <w:rsid w:val="0069689D"/>
    <w:rsid w:val="006A08E9"/>
    <w:rsid w:val="006A1294"/>
    <w:rsid w:val="006A1D28"/>
    <w:rsid w:val="006A21FB"/>
    <w:rsid w:val="006A3981"/>
    <w:rsid w:val="006A5DC1"/>
    <w:rsid w:val="006A7012"/>
    <w:rsid w:val="006A72CB"/>
    <w:rsid w:val="006A78B9"/>
    <w:rsid w:val="006A7E58"/>
    <w:rsid w:val="006B0913"/>
    <w:rsid w:val="006B1E08"/>
    <w:rsid w:val="006B379F"/>
    <w:rsid w:val="006B37CA"/>
    <w:rsid w:val="006B43A7"/>
    <w:rsid w:val="006B4BBC"/>
    <w:rsid w:val="006B612B"/>
    <w:rsid w:val="006B6564"/>
    <w:rsid w:val="006B727B"/>
    <w:rsid w:val="006C0DBA"/>
    <w:rsid w:val="006C107D"/>
    <w:rsid w:val="006C1308"/>
    <w:rsid w:val="006C201D"/>
    <w:rsid w:val="006C2A0E"/>
    <w:rsid w:val="006C306D"/>
    <w:rsid w:val="006C3711"/>
    <w:rsid w:val="006C5B8F"/>
    <w:rsid w:val="006C6F11"/>
    <w:rsid w:val="006C760D"/>
    <w:rsid w:val="006C7C2C"/>
    <w:rsid w:val="006D0097"/>
    <w:rsid w:val="006D0378"/>
    <w:rsid w:val="006D0784"/>
    <w:rsid w:val="006D1620"/>
    <w:rsid w:val="006D2F71"/>
    <w:rsid w:val="006D44B5"/>
    <w:rsid w:val="006D5A5B"/>
    <w:rsid w:val="006E0197"/>
    <w:rsid w:val="006E044B"/>
    <w:rsid w:val="006E1210"/>
    <w:rsid w:val="006E1373"/>
    <w:rsid w:val="006E1936"/>
    <w:rsid w:val="006E2787"/>
    <w:rsid w:val="006E2902"/>
    <w:rsid w:val="006E3835"/>
    <w:rsid w:val="006E3C4F"/>
    <w:rsid w:val="006E3FEF"/>
    <w:rsid w:val="006E421E"/>
    <w:rsid w:val="006E67CF"/>
    <w:rsid w:val="006E695F"/>
    <w:rsid w:val="006E6CFF"/>
    <w:rsid w:val="006E6F53"/>
    <w:rsid w:val="006F0319"/>
    <w:rsid w:val="006F13C5"/>
    <w:rsid w:val="006F1493"/>
    <w:rsid w:val="006F17E8"/>
    <w:rsid w:val="006F2483"/>
    <w:rsid w:val="006F4014"/>
    <w:rsid w:val="006F4B91"/>
    <w:rsid w:val="006F5147"/>
    <w:rsid w:val="006F6791"/>
    <w:rsid w:val="006F76CA"/>
    <w:rsid w:val="00700738"/>
    <w:rsid w:val="00702DDA"/>
    <w:rsid w:val="00706D4C"/>
    <w:rsid w:val="007078C4"/>
    <w:rsid w:val="007105E6"/>
    <w:rsid w:val="007115D4"/>
    <w:rsid w:val="00712FF4"/>
    <w:rsid w:val="00717110"/>
    <w:rsid w:val="0071757A"/>
    <w:rsid w:val="007178AE"/>
    <w:rsid w:val="007208B0"/>
    <w:rsid w:val="00721FB8"/>
    <w:rsid w:val="00722871"/>
    <w:rsid w:val="007239A9"/>
    <w:rsid w:val="0072494E"/>
    <w:rsid w:val="00725BCC"/>
    <w:rsid w:val="007260DA"/>
    <w:rsid w:val="00726FD0"/>
    <w:rsid w:val="007326B0"/>
    <w:rsid w:val="00732900"/>
    <w:rsid w:val="00732992"/>
    <w:rsid w:val="00733222"/>
    <w:rsid w:val="007344E7"/>
    <w:rsid w:val="00734DBB"/>
    <w:rsid w:val="00735D99"/>
    <w:rsid w:val="00735E39"/>
    <w:rsid w:val="00735EC1"/>
    <w:rsid w:val="00741817"/>
    <w:rsid w:val="0074202C"/>
    <w:rsid w:val="00743276"/>
    <w:rsid w:val="0074411A"/>
    <w:rsid w:val="00751959"/>
    <w:rsid w:val="007524E1"/>
    <w:rsid w:val="00753720"/>
    <w:rsid w:val="00755729"/>
    <w:rsid w:val="0075682F"/>
    <w:rsid w:val="007575E3"/>
    <w:rsid w:val="00761078"/>
    <w:rsid w:val="00761D9A"/>
    <w:rsid w:val="007631C7"/>
    <w:rsid w:val="00764309"/>
    <w:rsid w:val="007655B9"/>
    <w:rsid w:val="00765729"/>
    <w:rsid w:val="0076610D"/>
    <w:rsid w:val="00770478"/>
    <w:rsid w:val="00770BAF"/>
    <w:rsid w:val="007711B2"/>
    <w:rsid w:val="007712C8"/>
    <w:rsid w:val="007721B7"/>
    <w:rsid w:val="0077265C"/>
    <w:rsid w:val="00773A1F"/>
    <w:rsid w:val="00773F33"/>
    <w:rsid w:val="0077423D"/>
    <w:rsid w:val="0077511F"/>
    <w:rsid w:val="007754BD"/>
    <w:rsid w:val="007755F2"/>
    <w:rsid w:val="00775C99"/>
    <w:rsid w:val="0077624F"/>
    <w:rsid w:val="00782998"/>
    <w:rsid w:val="0078365E"/>
    <w:rsid w:val="00783F59"/>
    <w:rsid w:val="007842A5"/>
    <w:rsid w:val="00785379"/>
    <w:rsid w:val="007863C7"/>
    <w:rsid w:val="00787BAC"/>
    <w:rsid w:val="007920A1"/>
    <w:rsid w:val="0079230D"/>
    <w:rsid w:val="00794622"/>
    <w:rsid w:val="00794F54"/>
    <w:rsid w:val="00795E8C"/>
    <w:rsid w:val="00797AB8"/>
    <w:rsid w:val="007A09ED"/>
    <w:rsid w:val="007A1489"/>
    <w:rsid w:val="007A185B"/>
    <w:rsid w:val="007A2918"/>
    <w:rsid w:val="007A3D25"/>
    <w:rsid w:val="007A3FAB"/>
    <w:rsid w:val="007A453E"/>
    <w:rsid w:val="007A4742"/>
    <w:rsid w:val="007A4F4D"/>
    <w:rsid w:val="007A5F9A"/>
    <w:rsid w:val="007A74B1"/>
    <w:rsid w:val="007A78C2"/>
    <w:rsid w:val="007B051F"/>
    <w:rsid w:val="007B2B42"/>
    <w:rsid w:val="007B3436"/>
    <w:rsid w:val="007B38D9"/>
    <w:rsid w:val="007B3A30"/>
    <w:rsid w:val="007B3F36"/>
    <w:rsid w:val="007B50AC"/>
    <w:rsid w:val="007B567B"/>
    <w:rsid w:val="007C0A4A"/>
    <w:rsid w:val="007C1D58"/>
    <w:rsid w:val="007C31AB"/>
    <w:rsid w:val="007C48FC"/>
    <w:rsid w:val="007C6D68"/>
    <w:rsid w:val="007D05A4"/>
    <w:rsid w:val="007D0C0E"/>
    <w:rsid w:val="007D146A"/>
    <w:rsid w:val="007D1768"/>
    <w:rsid w:val="007D21BB"/>
    <w:rsid w:val="007D21D3"/>
    <w:rsid w:val="007D3E50"/>
    <w:rsid w:val="007D3EF3"/>
    <w:rsid w:val="007D4F3D"/>
    <w:rsid w:val="007D5A2B"/>
    <w:rsid w:val="007D6AD1"/>
    <w:rsid w:val="007D75F5"/>
    <w:rsid w:val="007D7EB3"/>
    <w:rsid w:val="007E4245"/>
    <w:rsid w:val="007E4E00"/>
    <w:rsid w:val="007F0523"/>
    <w:rsid w:val="007F0B28"/>
    <w:rsid w:val="007F1AF0"/>
    <w:rsid w:val="007F1C6B"/>
    <w:rsid w:val="007F4EFE"/>
    <w:rsid w:val="007F5080"/>
    <w:rsid w:val="007F58F8"/>
    <w:rsid w:val="007F5D5A"/>
    <w:rsid w:val="007F773B"/>
    <w:rsid w:val="007F7967"/>
    <w:rsid w:val="007F7BF6"/>
    <w:rsid w:val="00801FE3"/>
    <w:rsid w:val="00802566"/>
    <w:rsid w:val="008026F2"/>
    <w:rsid w:val="008037E8"/>
    <w:rsid w:val="00805F1C"/>
    <w:rsid w:val="00806F3C"/>
    <w:rsid w:val="00807991"/>
    <w:rsid w:val="00807E8D"/>
    <w:rsid w:val="00810C0B"/>
    <w:rsid w:val="008111D6"/>
    <w:rsid w:val="0081258F"/>
    <w:rsid w:val="00812E68"/>
    <w:rsid w:val="008138A3"/>
    <w:rsid w:val="008138AF"/>
    <w:rsid w:val="00813C1B"/>
    <w:rsid w:val="00814352"/>
    <w:rsid w:val="00814669"/>
    <w:rsid w:val="00814A00"/>
    <w:rsid w:val="008165DF"/>
    <w:rsid w:val="00816644"/>
    <w:rsid w:val="00816DBD"/>
    <w:rsid w:val="00820D67"/>
    <w:rsid w:val="0082117C"/>
    <w:rsid w:val="0082130D"/>
    <w:rsid w:val="0082316E"/>
    <w:rsid w:val="0082332D"/>
    <w:rsid w:val="0082387F"/>
    <w:rsid w:val="008303C6"/>
    <w:rsid w:val="0083114B"/>
    <w:rsid w:val="008328D2"/>
    <w:rsid w:val="00832C0A"/>
    <w:rsid w:val="00834F68"/>
    <w:rsid w:val="00835888"/>
    <w:rsid w:val="00836830"/>
    <w:rsid w:val="00837E3B"/>
    <w:rsid w:val="00841263"/>
    <w:rsid w:val="008435E5"/>
    <w:rsid w:val="008443AB"/>
    <w:rsid w:val="00844BC0"/>
    <w:rsid w:val="008456F6"/>
    <w:rsid w:val="008465A5"/>
    <w:rsid w:val="00852DAC"/>
    <w:rsid w:val="008534D0"/>
    <w:rsid w:val="008650E7"/>
    <w:rsid w:val="00865409"/>
    <w:rsid w:val="00865918"/>
    <w:rsid w:val="00865BFD"/>
    <w:rsid w:val="0087046E"/>
    <w:rsid w:val="0087052E"/>
    <w:rsid w:val="00870CF8"/>
    <w:rsid w:val="008713E3"/>
    <w:rsid w:val="00871590"/>
    <w:rsid w:val="00872AB5"/>
    <w:rsid w:val="00872FE2"/>
    <w:rsid w:val="00873ABD"/>
    <w:rsid w:val="00873B7F"/>
    <w:rsid w:val="00874AD3"/>
    <w:rsid w:val="00875D09"/>
    <w:rsid w:val="00877D5E"/>
    <w:rsid w:val="008803DE"/>
    <w:rsid w:val="008810D2"/>
    <w:rsid w:val="008815F6"/>
    <w:rsid w:val="00881B62"/>
    <w:rsid w:val="00882F15"/>
    <w:rsid w:val="00883732"/>
    <w:rsid w:val="008839DE"/>
    <w:rsid w:val="00885957"/>
    <w:rsid w:val="008875CD"/>
    <w:rsid w:val="00887721"/>
    <w:rsid w:val="00890838"/>
    <w:rsid w:val="008922D9"/>
    <w:rsid w:val="0089329A"/>
    <w:rsid w:val="00894042"/>
    <w:rsid w:val="00895EBC"/>
    <w:rsid w:val="00895F8D"/>
    <w:rsid w:val="008961D5"/>
    <w:rsid w:val="0089690D"/>
    <w:rsid w:val="008A0BB1"/>
    <w:rsid w:val="008A0ED3"/>
    <w:rsid w:val="008A2458"/>
    <w:rsid w:val="008A249F"/>
    <w:rsid w:val="008A6C85"/>
    <w:rsid w:val="008B44E9"/>
    <w:rsid w:val="008B5468"/>
    <w:rsid w:val="008B57C3"/>
    <w:rsid w:val="008B5871"/>
    <w:rsid w:val="008C1F5B"/>
    <w:rsid w:val="008C427E"/>
    <w:rsid w:val="008C43CA"/>
    <w:rsid w:val="008C56BE"/>
    <w:rsid w:val="008C5E26"/>
    <w:rsid w:val="008C74EE"/>
    <w:rsid w:val="008D14A3"/>
    <w:rsid w:val="008D2574"/>
    <w:rsid w:val="008D371D"/>
    <w:rsid w:val="008D449C"/>
    <w:rsid w:val="008D4A92"/>
    <w:rsid w:val="008D5C5E"/>
    <w:rsid w:val="008D6D78"/>
    <w:rsid w:val="008D78A7"/>
    <w:rsid w:val="008D7ADD"/>
    <w:rsid w:val="008E0830"/>
    <w:rsid w:val="008E144D"/>
    <w:rsid w:val="008E1F75"/>
    <w:rsid w:val="008E3563"/>
    <w:rsid w:val="008E512F"/>
    <w:rsid w:val="008E6DC6"/>
    <w:rsid w:val="008E7191"/>
    <w:rsid w:val="008E7980"/>
    <w:rsid w:val="008F0236"/>
    <w:rsid w:val="008F1293"/>
    <w:rsid w:val="008F20B9"/>
    <w:rsid w:val="008F3588"/>
    <w:rsid w:val="008F3A39"/>
    <w:rsid w:val="008F4C53"/>
    <w:rsid w:val="008F4CE5"/>
    <w:rsid w:val="008F5058"/>
    <w:rsid w:val="009004AA"/>
    <w:rsid w:val="0090195C"/>
    <w:rsid w:val="00905C69"/>
    <w:rsid w:val="00905E8F"/>
    <w:rsid w:val="00906024"/>
    <w:rsid w:val="00911450"/>
    <w:rsid w:val="009119E1"/>
    <w:rsid w:val="00912256"/>
    <w:rsid w:val="00912BA7"/>
    <w:rsid w:val="009155FB"/>
    <w:rsid w:val="009162C7"/>
    <w:rsid w:val="00916D8F"/>
    <w:rsid w:val="00917CAA"/>
    <w:rsid w:val="0092279D"/>
    <w:rsid w:val="00922E05"/>
    <w:rsid w:val="00924654"/>
    <w:rsid w:val="00924C5B"/>
    <w:rsid w:val="00925956"/>
    <w:rsid w:val="00926173"/>
    <w:rsid w:val="00931083"/>
    <w:rsid w:val="00931BFA"/>
    <w:rsid w:val="00935A84"/>
    <w:rsid w:val="00935BC6"/>
    <w:rsid w:val="00935E74"/>
    <w:rsid w:val="00940805"/>
    <w:rsid w:val="00940CB2"/>
    <w:rsid w:val="00941092"/>
    <w:rsid w:val="00941A33"/>
    <w:rsid w:val="00941B47"/>
    <w:rsid w:val="009427CB"/>
    <w:rsid w:val="009461AF"/>
    <w:rsid w:val="0094727C"/>
    <w:rsid w:val="00950F44"/>
    <w:rsid w:val="0095111F"/>
    <w:rsid w:val="00951FD7"/>
    <w:rsid w:val="00953087"/>
    <w:rsid w:val="0095310A"/>
    <w:rsid w:val="009544D5"/>
    <w:rsid w:val="009545BD"/>
    <w:rsid w:val="009565F4"/>
    <w:rsid w:val="00957901"/>
    <w:rsid w:val="00957F7C"/>
    <w:rsid w:val="009608D8"/>
    <w:rsid w:val="009616C2"/>
    <w:rsid w:val="00964684"/>
    <w:rsid w:val="00966DCD"/>
    <w:rsid w:val="0097099C"/>
    <w:rsid w:val="00972488"/>
    <w:rsid w:val="00972F4B"/>
    <w:rsid w:val="00973DA1"/>
    <w:rsid w:val="00973E86"/>
    <w:rsid w:val="00977481"/>
    <w:rsid w:val="00977874"/>
    <w:rsid w:val="00977D4F"/>
    <w:rsid w:val="00977E6A"/>
    <w:rsid w:val="009810AE"/>
    <w:rsid w:val="009847E5"/>
    <w:rsid w:val="00984C95"/>
    <w:rsid w:val="009857D5"/>
    <w:rsid w:val="0098639C"/>
    <w:rsid w:val="0098701D"/>
    <w:rsid w:val="009965E2"/>
    <w:rsid w:val="00996C2C"/>
    <w:rsid w:val="00997CC1"/>
    <w:rsid w:val="009A0300"/>
    <w:rsid w:val="009A0BA8"/>
    <w:rsid w:val="009A1098"/>
    <w:rsid w:val="009A19E3"/>
    <w:rsid w:val="009A1F02"/>
    <w:rsid w:val="009A2B7C"/>
    <w:rsid w:val="009A31C6"/>
    <w:rsid w:val="009A32FE"/>
    <w:rsid w:val="009A41F8"/>
    <w:rsid w:val="009A5539"/>
    <w:rsid w:val="009A56F2"/>
    <w:rsid w:val="009A600E"/>
    <w:rsid w:val="009A6A7A"/>
    <w:rsid w:val="009A6E08"/>
    <w:rsid w:val="009A7BC9"/>
    <w:rsid w:val="009B0E94"/>
    <w:rsid w:val="009B20B8"/>
    <w:rsid w:val="009B2DEC"/>
    <w:rsid w:val="009B627B"/>
    <w:rsid w:val="009C0443"/>
    <w:rsid w:val="009C08D9"/>
    <w:rsid w:val="009C1EC3"/>
    <w:rsid w:val="009C249F"/>
    <w:rsid w:val="009C49A1"/>
    <w:rsid w:val="009C5E95"/>
    <w:rsid w:val="009C6462"/>
    <w:rsid w:val="009C718F"/>
    <w:rsid w:val="009C775F"/>
    <w:rsid w:val="009C784B"/>
    <w:rsid w:val="009D1FC4"/>
    <w:rsid w:val="009D232C"/>
    <w:rsid w:val="009D250D"/>
    <w:rsid w:val="009D271E"/>
    <w:rsid w:val="009D2A28"/>
    <w:rsid w:val="009D30D4"/>
    <w:rsid w:val="009D3A99"/>
    <w:rsid w:val="009D52A0"/>
    <w:rsid w:val="009D78DE"/>
    <w:rsid w:val="009E1AE6"/>
    <w:rsid w:val="009E1BA1"/>
    <w:rsid w:val="009E1BE7"/>
    <w:rsid w:val="009E1F89"/>
    <w:rsid w:val="009E2478"/>
    <w:rsid w:val="009E2E08"/>
    <w:rsid w:val="009E2F61"/>
    <w:rsid w:val="009E2FA0"/>
    <w:rsid w:val="009E416B"/>
    <w:rsid w:val="009E46DA"/>
    <w:rsid w:val="009E58E2"/>
    <w:rsid w:val="009F079F"/>
    <w:rsid w:val="009F2905"/>
    <w:rsid w:val="009F3331"/>
    <w:rsid w:val="009F4390"/>
    <w:rsid w:val="009F595B"/>
    <w:rsid w:val="009F632B"/>
    <w:rsid w:val="009F6514"/>
    <w:rsid w:val="009F685E"/>
    <w:rsid w:val="009F7C8D"/>
    <w:rsid w:val="00A000D4"/>
    <w:rsid w:val="00A01110"/>
    <w:rsid w:val="00A01A2F"/>
    <w:rsid w:val="00A03288"/>
    <w:rsid w:val="00A04048"/>
    <w:rsid w:val="00A06704"/>
    <w:rsid w:val="00A06E00"/>
    <w:rsid w:val="00A07657"/>
    <w:rsid w:val="00A1106A"/>
    <w:rsid w:val="00A113EE"/>
    <w:rsid w:val="00A12625"/>
    <w:rsid w:val="00A13C27"/>
    <w:rsid w:val="00A14C2F"/>
    <w:rsid w:val="00A17C24"/>
    <w:rsid w:val="00A17C78"/>
    <w:rsid w:val="00A20ECF"/>
    <w:rsid w:val="00A21091"/>
    <w:rsid w:val="00A2158D"/>
    <w:rsid w:val="00A24BB7"/>
    <w:rsid w:val="00A25C05"/>
    <w:rsid w:val="00A30129"/>
    <w:rsid w:val="00A302F7"/>
    <w:rsid w:val="00A30FE8"/>
    <w:rsid w:val="00A31016"/>
    <w:rsid w:val="00A33DD8"/>
    <w:rsid w:val="00A344FC"/>
    <w:rsid w:val="00A34840"/>
    <w:rsid w:val="00A353AB"/>
    <w:rsid w:val="00A44D69"/>
    <w:rsid w:val="00A4714C"/>
    <w:rsid w:val="00A5073C"/>
    <w:rsid w:val="00A50DEB"/>
    <w:rsid w:val="00A551ED"/>
    <w:rsid w:val="00A55927"/>
    <w:rsid w:val="00A573D3"/>
    <w:rsid w:val="00A57E33"/>
    <w:rsid w:val="00A629DD"/>
    <w:rsid w:val="00A67F32"/>
    <w:rsid w:val="00A70540"/>
    <w:rsid w:val="00A71B10"/>
    <w:rsid w:val="00A746F0"/>
    <w:rsid w:val="00A752C3"/>
    <w:rsid w:val="00A752E1"/>
    <w:rsid w:val="00A76963"/>
    <w:rsid w:val="00A770C2"/>
    <w:rsid w:val="00A82CD0"/>
    <w:rsid w:val="00A83A67"/>
    <w:rsid w:val="00A8449F"/>
    <w:rsid w:val="00A84EB4"/>
    <w:rsid w:val="00A90064"/>
    <w:rsid w:val="00A901BD"/>
    <w:rsid w:val="00A90CF8"/>
    <w:rsid w:val="00A9110F"/>
    <w:rsid w:val="00A921BE"/>
    <w:rsid w:val="00A923F3"/>
    <w:rsid w:val="00A92684"/>
    <w:rsid w:val="00A9563D"/>
    <w:rsid w:val="00A963AB"/>
    <w:rsid w:val="00A96EE1"/>
    <w:rsid w:val="00A971FB"/>
    <w:rsid w:val="00AA0405"/>
    <w:rsid w:val="00AA0667"/>
    <w:rsid w:val="00AA350F"/>
    <w:rsid w:val="00AA3BE7"/>
    <w:rsid w:val="00AA6288"/>
    <w:rsid w:val="00AA6DE1"/>
    <w:rsid w:val="00AB0AC3"/>
    <w:rsid w:val="00AB1926"/>
    <w:rsid w:val="00AB1E51"/>
    <w:rsid w:val="00AB2829"/>
    <w:rsid w:val="00AB2A21"/>
    <w:rsid w:val="00AB35FA"/>
    <w:rsid w:val="00AC137E"/>
    <w:rsid w:val="00AC26FF"/>
    <w:rsid w:val="00AC4A3A"/>
    <w:rsid w:val="00AC509F"/>
    <w:rsid w:val="00AC652E"/>
    <w:rsid w:val="00AC65FC"/>
    <w:rsid w:val="00AC673C"/>
    <w:rsid w:val="00AD0810"/>
    <w:rsid w:val="00AD202D"/>
    <w:rsid w:val="00AD280D"/>
    <w:rsid w:val="00AD351D"/>
    <w:rsid w:val="00AD3EB5"/>
    <w:rsid w:val="00AD4248"/>
    <w:rsid w:val="00AD49A9"/>
    <w:rsid w:val="00AD6B05"/>
    <w:rsid w:val="00AD7EB9"/>
    <w:rsid w:val="00AE29BC"/>
    <w:rsid w:val="00AE4156"/>
    <w:rsid w:val="00AE6CB3"/>
    <w:rsid w:val="00AE73B8"/>
    <w:rsid w:val="00AF05A8"/>
    <w:rsid w:val="00AF085A"/>
    <w:rsid w:val="00AF1173"/>
    <w:rsid w:val="00AF187C"/>
    <w:rsid w:val="00AF4A5A"/>
    <w:rsid w:val="00AF6F5C"/>
    <w:rsid w:val="00B00758"/>
    <w:rsid w:val="00B039B2"/>
    <w:rsid w:val="00B03BEF"/>
    <w:rsid w:val="00B05B6B"/>
    <w:rsid w:val="00B062EE"/>
    <w:rsid w:val="00B106B5"/>
    <w:rsid w:val="00B117FA"/>
    <w:rsid w:val="00B123F2"/>
    <w:rsid w:val="00B13B45"/>
    <w:rsid w:val="00B14092"/>
    <w:rsid w:val="00B1474F"/>
    <w:rsid w:val="00B14D84"/>
    <w:rsid w:val="00B15B00"/>
    <w:rsid w:val="00B16AC0"/>
    <w:rsid w:val="00B22F16"/>
    <w:rsid w:val="00B2307B"/>
    <w:rsid w:val="00B23846"/>
    <w:rsid w:val="00B246EB"/>
    <w:rsid w:val="00B25F29"/>
    <w:rsid w:val="00B26AD1"/>
    <w:rsid w:val="00B30760"/>
    <w:rsid w:val="00B30851"/>
    <w:rsid w:val="00B32259"/>
    <w:rsid w:val="00B328B0"/>
    <w:rsid w:val="00B33F77"/>
    <w:rsid w:val="00B3572A"/>
    <w:rsid w:val="00B36008"/>
    <w:rsid w:val="00B37893"/>
    <w:rsid w:val="00B37DF8"/>
    <w:rsid w:val="00B408EC"/>
    <w:rsid w:val="00B41BD5"/>
    <w:rsid w:val="00B420BD"/>
    <w:rsid w:val="00B4380E"/>
    <w:rsid w:val="00B43E12"/>
    <w:rsid w:val="00B44E8A"/>
    <w:rsid w:val="00B451D9"/>
    <w:rsid w:val="00B51771"/>
    <w:rsid w:val="00B5325F"/>
    <w:rsid w:val="00B53B66"/>
    <w:rsid w:val="00B548B5"/>
    <w:rsid w:val="00B549B3"/>
    <w:rsid w:val="00B557E9"/>
    <w:rsid w:val="00B61B50"/>
    <w:rsid w:val="00B6262D"/>
    <w:rsid w:val="00B626CD"/>
    <w:rsid w:val="00B62ED3"/>
    <w:rsid w:val="00B6485C"/>
    <w:rsid w:val="00B64A99"/>
    <w:rsid w:val="00B65CC7"/>
    <w:rsid w:val="00B663BD"/>
    <w:rsid w:val="00B6759C"/>
    <w:rsid w:val="00B70CE5"/>
    <w:rsid w:val="00B73E7B"/>
    <w:rsid w:val="00B749A5"/>
    <w:rsid w:val="00B74A97"/>
    <w:rsid w:val="00B756E5"/>
    <w:rsid w:val="00B75A40"/>
    <w:rsid w:val="00B8046E"/>
    <w:rsid w:val="00B81AB0"/>
    <w:rsid w:val="00B82A66"/>
    <w:rsid w:val="00B85109"/>
    <w:rsid w:val="00B86A15"/>
    <w:rsid w:val="00B87B17"/>
    <w:rsid w:val="00B87CB4"/>
    <w:rsid w:val="00B91688"/>
    <w:rsid w:val="00B91D25"/>
    <w:rsid w:val="00B93043"/>
    <w:rsid w:val="00B94CBE"/>
    <w:rsid w:val="00B976BA"/>
    <w:rsid w:val="00B97A6F"/>
    <w:rsid w:val="00BA0732"/>
    <w:rsid w:val="00BA19DA"/>
    <w:rsid w:val="00BA2CCA"/>
    <w:rsid w:val="00BA3B89"/>
    <w:rsid w:val="00BA4D2F"/>
    <w:rsid w:val="00BA5C67"/>
    <w:rsid w:val="00BA78F3"/>
    <w:rsid w:val="00BA7DB0"/>
    <w:rsid w:val="00BB0B7C"/>
    <w:rsid w:val="00BB195F"/>
    <w:rsid w:val="00BB6B4E"/>
    <w:rsid w:val="00BC0063"/>
    <w:rsid w:val="00BC0155"/>
    <w:rsid w:val="00BC1643"/>
    <w:rsid w:val="00BC5089"/>
    <w:rsid w:val="00BC7AC6"/>
    <w:rsid w:val="00BC7ACE"/>
    <w:rsid w:val="00BC7C1D"/>
    <w:rsid w:val="00BD0CE2"/>
    <w:rsid w:val="00BD34D6"/>
    <w:rsid w:val="00BD6AB7"/>
    <w:rsid w:val="00BD7BD8"/>
    <w:rsid w:val="00BD7D93"/>
    <w:rsid w:val="00BE058C"/>
    <w:rsid w:val="00BE065D"/>
    <w:rsid w:val="00BE071D"/>
    <w:rsid w:val="00BE2830"/>
    <w:rsid w:val="00BE3414"/>
    <w:rsid w:val="00BE35FA"/>
    <w:rsid w:val="00BE3A0C"/>
    <w:rsid w:val="00BE4209"/>
    <w:rsid w:val="00BE544C"/>
    <w:rsid w:val="00BE594A"/>
    <w:rsid w:val="00BE5960"/>
    <w:rsid w:val="00BE6C05"/>
    <w:rsid w:val="00BF0A51"/>
    <w:rsid w:val="00BF29D7"/>
    <w:rsid w:val="00BF2C4A"/>
    <w:rsid w:val="00BF337F"/>
    <w:rsid w:val="00BF37B6"/>
    <w:rsid w:val="00BF585D"/>
    <w:rsid w:val="00BF5A6B"/>
    <w:rsid w:val="00BF67F1"/>
    <w:rsid w:val="00BF79C3"/>
    <w:rsid w:val="00C01A3B"/>
    <w:rsid w:val="00C01A3E"/>
    <w:rsid w:val="00C06E03"/>
    <w:rsid w:val="00C10DCC"/>
    <w:rsid w:val="00C11DD6"/>
    <w:rsid w:val="00C129B6"/>
    <w:rsid w:val="00C12FC6"/>
    <w:rsid w:val="00C13229"/>
    <w:rsid w:val="00C15DA1"/>
    <w:rsid w:val="00C16D8D"/>
    <w:rsid w:val="00C175A6"/>
    <w:rsid w:val="00C20DA0"/>
    <w:rsid w:val="00C212EB"/>
    <w:rsid w:val="00C2258F"/>
    <w:rsid w:val="00C226C0"/>
    <w:rsid w:val="00C239AD"/>
    <w:rsid w:val="00C24B22"/>
    <w:rsid w:val="00C25057"/>
    <w:rsid w:val="00C307AA"/>
    <w:rsid w:val="00C3152B"/>
    <w:rsid w:val="00C32269"/>
    <w:rsid w:val="00C32763"/>
    <w:rsid w:val="00C32C9A"/>
    <w:rsid w:val="00C36F6A"/>
    <w:rsid w:val="00C37847"/>
    <w:rsid w:val="00C3799A"/>
    <w:rsid w:val="00C44BB2"/>
    <w:rsid w:val="00C4597F"/>
    <w:rsid w:val="00C45B9C"/>
    <w:rsid w:val="00C46AA5"/>
    <w:rsid w:val="00C46B5A"/>
    <w:rsid w:val="00C472D3"/>
    <w:rsid w:val="00C474E0"/>
    <w:rsid w:val="00C524B4"/>
    <w:rsid w:val="00C533FC"/>
    <w:rsid w:val="00C535D8"/>
    <w:rsid w:val="00C53610"/>
    <w:rsid w:val="00C53660"/>
    <w:rsid w:val="00C53DDE"/>
    <w:rsid w:val="00C5486A"/>
    <w:rsid w:val="00C54C17"/>
    <w:rsid w:val="00C55472"/>
    <w:rsid w:val="00C565BE"/>
    <w:rsid w:val="00C56919"/>
    <w:rsid w:val="00C61361"/>
    <w:rsid w:val="00C62E3A"/>
    <w:rsid w:val="00C62FF5"/>
    <w:rsid w:val="00C64B63"/>
    <w:rsid w:val="00C6642C"/>
    <w:rsid w:val="00C6680A"/>
    <w:rsid w:val="00C66A4E"/>
    <w:rsid w:val="00C67388"/>
    <w:rsid w:val="00C67F6E"/>
    <w:rsid w:val="00C70980"/>
    <w:rsid w:val="00C71608"/>
    <w:rsid w:val="00C744F7"/>
    <w:rsid w:val="00C77BFD"/>
    <w:rsid w:val="00C77DE8"/>
    <w:rsid w:val="00C80777"/>
    <w:rsid w:val="00C81162"/>
    <w:rsid w:val="00C82032"/>
    <w:rsid w:val="00C82C1F"/>
    <w:rsid w:val="00C83675"/>
    <w:rsid w:val="00C83D0E"/>
    <w:rsid w:val="00C84ACD"/>
    <w:rsid w:val="00C8518B"/>
    <w:rsid w:val="00C85C24"/>
    <w:rsid w:val="00C868A5"/>
    <w:rsid w:val="00C9200C"/>
    <w:rsid w:val="00C93E2F"/>
    <w:rsid w:val="00C94DB2"/>
    <w:rsid w:val="00C957D0"/>
    <w:rsid w:val="00C967FD"/>
    <w:rsid w:val="00CA0067"/>
    <w:rsid w:val="00CA1890"/>
    <w:rsid w:val="00CA5C33"/>
    <w:rsid w:val="00CA6D8A"/>
    <w:rsid w:val="00CA7089"/>
    <w:rsid w:val="00CB02E2"/>
    <w:rsid w:val="00CB158A"/>
    <w:rsid w:val="00CB2706"/>
    <w:rsid w:val="00CB2B8E"/>
    <w:rsid w:val="00CB2EA4"/>
    <w:rsid w:val="00CB3B36"/>
    <w:rsid w:val="00CB3E5C"/>
    <w:rsid w:val="00CB611D"/>
    <w:rsid w:val="00CC07B9"/>
    <w:rsid w:val="00CC0BF0"/>
    <w:rsid w:val="00CC56A0"/>
    <w:rsid w:val="00CC5843"/>
    <w:rsid w:val="00CC604B"/>
    <w:rsid w:val="00CC6794"/>
    <w:rsid w:val="00CC74B1"/>
    <w:rsid w:val="00CD0313"/>
    <w:rsid w:val="00CD3EDB"/>
    <w:rsid w:val="00CD5FA6"/>
    <w:rsid w:val="00CD6705"/>
    <w:rsid w:val="00CE2D97"/>
    <w:rsid w:val="00CE3AB7"/>
    <w:rsid w:val="00CE4EB6"/>
    <w:rsid w:val="00CE57FA"/>
    <w:rsid w:val="00CE788B"/>
    <w:rsid w:val="00CF0D35"/>
    <w:rsid w:val="00CF149C"/>
    <w:rsid w:val="00CF1836"/>
    <w:rsid w:val="00CF25FF"/>
    <w:rsid w:val="00CF2D5D"/>
    <w:rsid w:val="00CF47EC"/>
    <w:rsid w:val="00CF5046"/>
    <w:rsid w:val="00CF7D19"/>
    <w:rsid w:val="00CF7FAE"/>
    <w:rsid w:val="00D00039"/>
    <w:rsid w:val="00D00DB4"/>
    <w:rsid w:val="00D01CC9"/>
    <w:rsid w:val="00D0489C"/>
    <w:rsid w:val="00D05D38"/>
    <w:rsid w:val="00D067C8"/>
    <w:rsid w:val="00D067D5"/>
    <w:rsid w:val="00D06D11"/>
    <w:rsid w:val="00D10580"/>
    <w:rsid w:val="00D11A33"/>
    <w:rsid w:val="00D121B7"/>
    <w:rsid w:val="00D12260"/>
    <w:rsid w:val="00D12DB4"/>
    <w:rsid w:val="00D13E2F"/>
    <w:rsid w:val="00D15CA1"/>
    <w:rsid w:val="00D1647C"/>
    <w:rsid w:val="00D164FE"/>
    <w:rsid w:val="00D17423"/>
    <w:rsid w:val="00D201E1"/>
    <w:rsid w:val="00D2070F"/>
    <w:rsid w:val="00D22484"/>
    <w:rsid w:val="00D2403B"/>
    <w:rsid w:val="00D245C3"/>
    <w:rsid w:val="00D2496A"/>
    <w:rsid w:val="00D2521A"/>
    <w:rsid w:val="00D27CC4"/>
    <w:rsid w:val="00D27D33"/>
    <w:rsid w:val="00D30528"/>
    <w:rsid w:val="00D3091F"/>
    <w:rsid w:val="00D311D0"/>
    <w:rsid w:val="00D3343F"/>
    <w:rsid w:val="00D33720"/>
    <w:rsid w:val="00D33F91"/>
    <w:rsid w:val="00D35367"/>
    <w:rsid w:val="00D3541B"/>
    <w:rsid w:val="00D377DE"/>
    <w:rsid w:val="00D42292"/>
    <w:rsid w:val="00D42896"/>
    <w:rsid w:val="00D42FBA"/>
    <w:rsid w:val="00D446F7"/>
    <w:rsid w:val="00D4477F"/>
    <w:rsid w:val="00D44BA9"/>
    <w:rsid w:val="00D463D3"/>
    <w:rsid w:val="00D47DDE"/>
    <w:rsid w:val="00D51328"/>
    <w:rsid w:val="00D521D4"/>
    <w:rsid w:val="00D53165"/>
    <w:rsid w:val="00D5563F"/>
    <w:rsid w:val="00D565DB"/>
    <w:rsid w:val="00D56C3D"/>
    <w:rsid w:val="00D56F95"/>
    <w:rsid w:val="00D602F8"/>
    <w:rsid w:val="00D630E3"/>
    <w:rsid w:val="00D6336D"/>
    <w:rsid w:val="00D63F50"/>
    <w:rsid w:val="00D658A7"/>
    <w:rsid w:val="00D65D30"/>
    <w:rsid w:val="00D65F66"/>
    <w:rsid w:val="00D664BC"/>
    <w:rsid w:val="00D7035D"/>
    <w:rsid w:val="00D729CB"/>
    <w:rsid w:val="00D7382E"/>
    <w:rsid w:val="00D738B5"/>
    <w:rsid w:val="00D74BBC"/>
    <w:rsid w:val="00D76278"/>
    <w:rsid w:val="00D7658A"/>
    <w:rsid w:val="00D766ED"/>
    <w:rsid w:val="00D7783D"/>
    <w:rsid w:val="00D778F6"/>
    <w:rsid w:val="00D77FC9"/>
    <w:rsid w:val="00D80185"/>
    <w:rsid w:val="00D81CC9"/>
    <w:rsid w:val="00D82BCB"/>
    <w:rsid w:val="00D83344"/>
    <w:rsid w:val="00D84F1C"/>
    <w:rsid w:val="00D85D0A"/>
    <w:rsid w:val="00D86B08"/>
    <w:rsid w:val="00D91393"/>
    <w:rsid w:val="00D91AD3"/>
    <w:rsid w:val="00D93402"/>
    <w:rsid w:val="00D939B1"/>
    <w:rsid w:val="00D9401A"/>
    <w:rsid w:val="00D94935"/>
    <w:rsid w:val="00D96ED7"/>
    <w:rsid w:val="00DA079F"/>
    <w:rsid w:val="00DA3808"/>
    <w:rsid w:val="00DA4415"/>
    <w:rsid w:val="00DA501E"/>
    <w:rsid w:val="00DA575D"/>
    <w:rsid w:val="00DA578B"/>
    <w:rsid w:val="00DA59CC"/>
    <w:rsid w:val="00DA6DA2"/>
    <w:rsid w:val="00DB0732"/>
    <w:rsid w:val="00DB3FC4"/>
    <w:rsid w:val="00DB533F"/>
    <w:rsid w:val="00DB6F05"/>
    <w:rsid w:val="00DB73AA"/>
    <w:rsid w:val="00DC0B27"/>
    <w:rsid w:val="00DC0FE7"/>
    <w:rsid w:val="00DC11CC"/>
    <w:rsid w:val="00DC20B4"/>
    <w:rsid w:val="00DC235B"/>
    <w:rsid w:val="00DC3F61"/>
    <w:rsid w:val="00DC43F2"/>
    <w:rsid w:val="00DC4D96"/>
    <w:rsid w:val="00DC612B"/>
    <w:rsid w:val="00DC6A45"/>
    <w:rsid w:val="00DC6FFE"/>
    <w:rsid w:val="00DC7F96"/>
    <w:rsid w:val="00DD1FA2"/>
    <w:rsid w:val="00DD2677"/>
    <w:rsid w:val="00DD2B45"/>
    <w:rsid w:val="00DD5300"/>
    <w:rsid w:val="00DD56B5"/>
    <w:rsid w:val="00DD6DAD"/>
    <w:rsid w:val="00DD79BA"/>
    <w:rsid w:val="00DD7F53"/>
    <w:rsid w:val="00DE003B"/>
    <w:rsid w:val="00DE0109"/>
    <w:rsid w:val="00DE1406"/>
    <w:rsid w:val="00DE258A"/>
    <w:rsid w:val="00DE2703"/>
    <w:rsid w:val="00DE2E00"/>
    <w:rsid w:val="00DE3342"/>
    <w:rsid w:val="00DE3372"/>
    <w:rsid w:val="00DE3642"/>
    <w:rsid w:val="00DE637D"/>
    <w:rsid w:val="00DE70D9"/>
    <w:rsid w:val="00DE77F5"/>
    <w:rsid w:val="00DF1C63"/>
    <w:rsid w:val="00DF35C0"/>
    <w:rsid w:val="00DF536A"/>
    <w:rsid w:val="00DF5439"/>
    <w:rsid w:val="00DF6969"/>
    <w:rsid w:val="00E015C9"/>
    <w:rsid w:val="00E030F8"/>
    <w:rsid w:val="00E037EE"/>
    <w:rsid w:val="00E0500C"/>
    <w:rsid w:val="00E051C0"/>
    <w:rsid w:val="00E071BA"/>
    <w:rsid w:val="00E13112"/>
    <w:rsid w:val="00E14265"/>
    <w:rsid w:val="00E14FC4"/>
    <w:rsid w:val="00E163B0"/>
    <w:rsid w:val="00E1698B"/>
    <w:rsid w:val="00E172FF"/>
    <w:rsid w:val="00E17AC8"/>
    <w:rsid w:val="00E17B19"/>
    <w:rsid w:val="00E206F5"/>
    <w:rsid w:val="00E20893"/>
    <w:rsid w:val="00E232AE"/>
    <w:rsid w:val="00E2482C"/>
    <w:rsid w:val="00E24DC9"/>
    <w:rsid w:val="00E24E09"/>
    <w:rsid w:val="00E2553F"/>
    <w:rsid w:val="00E25C48"/>
    <w:rsid w:val="00E26087"/>
    <w:rsid w:val="00E2766E"/>
    <w:rsid w:val="00E31048"/>
    <w:rsid w:val="00E31C2D"/>
    <w:rsid w:val="00E32C4D"/>
    <w:rsid w:val="00E32E4F"/>
    <w:rsid w:val="00E34EA0"/>
    <w:rsid w:val="00E366AE"/>
    <w:rsid w:val="00E3796F"/>
    <w:rsid w:val="00E401A5"/>
    <w:rsid w:val="00E40266"/>
    <w:rsid w:val="00E4331D"/>
    <w:rsid w:val="00E45F81"/>
    <w:rsid w:val="00E461BB"/>
    <w:rsid w:val="00E508B0"/>
    <w:rsid w:val="00E52134"/>
    <w:rsid w:val="00E5279C"/>
    <w:rsid w:val="00E53C08"/>
    <w:rsid w:val="00E54E63"/>
    <w:rsid w:val="00E55017"/>
    <w:rsid w:val="00E564BD"/>
    <w:rsid w:val="00E57496"/>
    <w:rsid w:val="00E60D1D"/>
    <w:rsid w:val="00E61EAC"/>
    <w:rsid w:val="00E6270B"/>
    <w:rsid w:val="00E6342A"/>
    <w:rsid w:val="00E6472D"/>
    <w:rsid w:val="00E64E94"/>
    <w:rsid w:val="00E67E26"/>
    <w:rsid w:val="00E70DF6"/>
    <w:rsid w:val="00E71459"/>
    <w:rsid w:val="00E735CE"/>
    <w:rsid w:val="00E75B13"/>
    <w:rsid w:val="00E76F55"/>
    <w:rsid w:val="00E7734F"/>
    <w:rsid w:val="00E80ECB"/>
    <w:rsid w:val="00E82286"/>
    <w:rsid w:val="00E8362B"/>
    <w:rsid w:val="00E83CF3"/>
    <w:rsid w:val="00E87164"/>
    <w:rsid w:val="00E91975"/>
    <w:rsid w:val="00E95A71"/>
    <w:rsid w:val="00E95C56"/>
    <w:rsid w:val="00E977F5"/>
    <w:rsid w:val="00EA0429"/>
    <w:rsid w:val="00EA0BFA"/>
    <w:rsid w:val="00EA1161"/>
    <w:rsid w:val="00EA27C4"/>
    <w:rsid w:val="00EA28C3"/>
    <w:rsid w:val="00EA3AE8"/>
    <w:rsid w:val="00EA5953"/>
    <w:rsid w:val="00EA5C2A"/>
    <w:rsid w:val="00EA7AE6"/>
    <w:rsid w:val="00EB10BF"/>
    <w:rsid w:val="00EB2D9F"/>
    <w:rsid w:val="00EB45DB"/>
    <w:rsid w:val="00EB4908"/>
    <w:rsid w:val="00EC0BF8"/>
    <w:rsid w:val="00EC17EB"/>
    <w:rsid w:val="00EC340E"/>
    <w:rsid w:val="00EC400A"/>
    <w:rsid w:val="00EC5281"/>
    <w:rsid w:val="00ED11AE"/>
    <w:rsid w:val="00ED29DD"/>
    <w:rsid w:val="00ED5C54"/>
    <w:rsid w:val="00ED7CA1"/>
    <w:rsid w:val="00EE09B1"/>
    <w:rsid w:val="00EE3303"/>
    <w:rsid w:val="00EE37FA"/>
    <w:rsid w:val="00EE4F5E"/>
    <w:rsid w:val="00EE5473"/>
    <w:rsid w:val="00EE6BDE"/>
    <w:rsid w:val="00EE715A"/>
    <w:rsid w:val="00EF1337"/>
    <w:rsid w:val="00EF15FF"/>
    <w:rsid w:val="00EF5090"/>
    <w:rsid w:val="00EF7421"/>
    <w:rsid w:val="00F000C4"/>
    <w:rsid w:val="00F00473"/>
    <w:rsid w:val="00F00589"/>
    <w:rsid w:val="00F01776"/>
    <w:rsid w:val="00F017D1"/>
    <w:rsid w:val="00F01C57"/>
    <w:rsid w:val="00F03B7B"/>
    <w:rsid w:val="00F04598"/>
    <w:rsid w:val="00F12524"/>
    <w:rsid w:val="00F174CE"/>
    <w:rsid w:val="00F175C4"/>
    <w:rsid w:val="00F1771A"/>
    <w:rsid w:val="00F20303"/>
    <w:rsid w:val="00F212C1"/>
    <w:rsid w:val="00F23621"/>
    <w:rsid w:val="00F2440E"/>
    <w:rsid w:val="00F25DFD"/>
    <w:rsid w:val="00F25F00"/>
    <w:rsid w:val="00F30195"/>
    <w:rsid w:val="00F30276"/>
    <w:rsid w:val="00F30652"/>
    <w:rsid w:val="00F31EBD"/>
    <w:rsid w:val="00F322AE"/>
    <w:rsid w:val="00F3234B"/>
    <w:rsid w:val="00F34223"/>
    <w:rsid w:val="00F352E7"/>
    <w:rsid w:val="00F36762"/>
    <w:rsid w:val="00F374F6"/>
    <w:rsid w:val="00F3797A"/>
    <w:rsid w:val="00F37A6B"/>
    <w:rsid w:val="00F4210E"/>
    <w:rsid w:val="00F438AC"/>
    <w:rsid w:val="00F43B25"/>
    <w:rsid w:val="00F53F3B"/>
    <w:rsid w:val="00F547EB"/>
    <w:rsid w:val="00F557B2"/>
    <w:rsid w:val="00F5684C"/>
    <w:rsid w:val="00F56FCF"/>
    <w:rsid w:val="00F5706D"/>
    <w:rsid w:val="00F572B1"/>
    <w:rsid w:val="00F5733D"/>
    <w:rsid w:val="00F57B32"/>
    <w:rsid w:val="00F625BA"/>
    <w:rsid w:val="00F625E4"/>
    <w:rsid w:val="00F63114"/>
    <w:rsid w:val="00F63861"/>
    <w:rsid w:val="00F65133"/>
    <w:rsid w:val="00F65276"/>
    <w:rsid w:val="00F65B41"/>
    <w:rsid w:val="00F65C1B"/>
    <w:rsid w:val="00F667E3"/>
    <w:rsid w:val="00F67202"/>
    <w:rsid w:val="00F728F4"/>
    <w:rsid w:val="00F74110"/>
    <w:rsid w:val="00F74350"/>
    <w:rsid w:val="00F758F7"/>
    <w:rsid w:val="00F76087"/>
    <w:rsid w:val="00F8101A"/>
    <w:rsid w:val="00F81A5D"/>
    <w:rsid w:val="00F84513"/>
    <w:rsid w:val="00F861C7"/>
    <w:rsid w:val="00F86312"/>
    <w:rsid w:val="00F8736A"/>
    <w:rsid w:val="00F875B8"/>
    <w:rsid w:val="00F9009D"/>
    <w:rsid w:val="00F91A28"/>
    <w:rsid w:val="00F925CB"/>
    <w:rsid w:val="00F92EB6"/>
    <w:rsid w:val="00F94FC4"/>
    <w:rsid w:val="00F9596A"/>
    <w:rsid w:val="00FA017E"/>
    <w:rsid w:val="00FA1083"/>
    <w:rsid w:val="00FA1169"/>
    <w:rsid w:val="00FA161F"/>
    <w:rsid w:val="00FA1C92"/>
    <w:rsid w:val="00FA1F9C"/>
    <w:rsid w:val="00FA4478"/>
    <w:rsid w:val="00FA543A"/>
    <w:rsid w:val="00FB0363"/>
    <w:rsid w:val="00FB2E75"/>
    <w:rsid w:val="00FB36D9"/>
    <w:rsid w:val="00FB3708"/>
    <w:rsid w:val="00FB416E"/>
    <w:rsid w:val="00FB4B1B"/>
    <w:rsid w:val="00FB4BF3"/>
    <w:rsid w:val="00FB4E48"/>
    <w:rsid w:val="00FB5143"/>
    <w:rsid w:val="00FB5503"/>
    <w:rsid w:val="00FB73D8"/>
    <w:rsid w:val="00FC20D3"/>
    <w:rsid w:val="00FC367B"/>
    <w:rsid w:val="00FC3E7F"/>
    <w:rsid w:val="00FC69D9"/>
    <w:rsid w:val="00FD082D"/>
    <w:rsid w:val="00FD3F76"/>
    <w:rsid w:val="00FD49A5"/>
    <w:rsid w:val="00FD5C00"/>
    <w:rsid w:val="00FD5C24"/>
    <w:rsid w:val="00FD6B8A"/>
    <w:rsid w:val="00FE3240"/>
    <w:rsid w:val="00FE43F0"/>
    <w:rsid w:val="00FE4B2C"/>
    <w:rsid w:val="00FE4CC6"/>
    <w:rsid w:val="00FE6F9D"/>
    <w:rsid w:val="00FE75A9"/>
    <w:rsid w:val="00FF08FB"/>
    <w:rsid w:val="00FF51B1"/>
    <w:rsid w:val="00FF5B37"/>
    <w:rsid w:val="00FF6D4F"/>
    <w:rsid w:val="00FF7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2BA54A1F"/>
  <w15:chartTrackingRefBased/>
  <w15:docId w15:val="{DBB6AA71-3989-0F48-A9C1-363D0B8A8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4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4E9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D446F7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character" w:customStyle="1" w:styleId="normaltextrun">
    <w:name w:val="normaltextrun"/>
    <w:basedOn w:val="a0"/>
    <w:rsid w:val="00D446F7"/>
  </w:style>
  <w:style w:type="character" w:customStyle="1" w:styleId="eop">
    <w:name w:val="eop"/>
    <w:basedOn w:val="a0"/>
    <w:rsid w:val="00D446F7"/>
  </w:style>
  <w:style w:type="character" w:customStyle="1" w:styleId="spellingerror">
    <w:name w:val="spellingerror"/>
    <w:basedOn w:val="a0"/>
    <w:rsid w:val="00D446F7"/>
  </w:style>
  <w:style w:type="table" w:styleId="a3">
    <w:name w:val="Table Grid"/>
    <w:basedOn w:val="a1"/>
    <w:uiPriority w:val="59"/>
    <w:rsid w:val="00A353AB"/>
    <w:pPr>
      <w:jc w:val="left"/>
    </w:pPr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5454AB"/>
    <w:rPr>
      <w:sz w:val="16"/>
      <w:szCs w:val="16"/>
    </w:rPr>
  </w:style>
  <w:style w:type="paragraph" w:styleId="a5">
    <w:name w:val="annotation text"/>
    <w:basedOn w:val="a"/>
    <w:link w:val="Char"/>
    <w:uiPriority w:val="99"/>
    <w:semiHidden/>
    <w:unhideWhenUsed/>
    <w:rsid w:val="005454AB"/>
    <w:rPr>
      <w:szCs w:val="20"/>
    </w:rPr>
  </w:style>
  <w:style w:type="character" w:customStyle="1" w:styleId="Char">
    <w:name w:val="메모 텍스트 Char"/>
    <w:basedOn w:val="a0"/>
    <w:link w:val="a5"/>
    <w:uiPriority w:val="99"/>
    <w:semiHidden/>
    <w:rsid w:val="005454AB"/>
    <w:rPr>
      <w:szCs w:val="20"/>
    </w:rPr>
  </w:style>
  <w:style w:type="paragraph" w:styleId="a6">
    <w:name w:val="annotation subject"/>
    <w:basedOn w:val="a5"/>
    <w:next w:val="a5"/>
    <w:link w:val="Char0"/>
    <w:uiPriority w:val="99"/>
    <w:semiHidden/>
    <w:unhideWhenUsed/>
    <w:rsid w:val="005454AB"/>
    <w:rPr>
      <w:b/>
      <w:bCs/>
    </w:rPr>
  </w:style>
  <w:style w:type="character" w:customStyle="1" w:styleId="Char0">
    <w:name w:val="메모 주제 Char"/>
    <w:basedOn w:val="Char"/>
    <w:link w:val="a6"/>
    <w:uiPriority w:val="99"/>
    <w:semiHidden/>
    <w:rsid w:val="005454AB"/>
    <w:rPr>
      <w:b/>
      <w:bCs/>
      <w:szCs w:val="20"/>
    </w:rPr>
  </w:style>
  <w:style w:type="paragraph" w:styleId="a7">
    <w:name w:val="Revision"/>
    <w:hidden/>
    <w:uiPriority w:val="99"/>
    <w:semiHidden/>
    <w:rsid w:val="005454AB"/>
    <w:pPr>
      <w:jc w:val="left"/>
    </w:pPr>
  </w:style>
  <w:style w:type="paragraph" w:styleId="a8">
    <w:name w:val="Balloon Text"/>
    <w:basedOn w:val="a"/>
    <w:link w:val="Char1"/>
    <w:uiPriority w:val="99"/>
    <w:semiHidden/>
    <w:unhideWhenUsed/>
    <w:rsid w:val="005454AB"/>
    <w:rPr>
      <w:rFonts w:ascii="Segoe UI" w:hAnsi="Segoe UI" w:cs="Segoe U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5454AB"/>
    <w:rPr>
      <w:rFonts w:ascii="Segoe UI" w:hAnsi="Segoe UI" w:cs="Segoe UI"/>
      <w:sz w:val="18"/>
      <w:szCs w:val="18"/>
    </w:rPr>
  </w:style>
  <w:style w:type="paragraph" w:styleId="a9">
    <w:name w:val="header"/>
    <w:basedOn w:val="a"/>
    <w:link w:val="Char2"/>
    <w:uiPriority w:val="99"/>
    <w:unhideWhenUsed/>
    <w:rsid w:val="006E1210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9"/>
    <w:uiPriority w:val="99"/>
    <w:rsid w:val="006E1210"/>
  </w:style>
  <w:style w:type="paragraph" w:styleId="aa">
    <w:name w:val="footer"/>
    <w:basedOn w:val="a"/>
    <w:link w:val="Char3"/>
    <w:uiPriority w:val="99"/>
    <w:unhideWhenUsed/>
    <w:rsid w:val="006E1210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a"/>
    <w:uiPriority w:val="99"/>
    <w:rsid w:val="006E1210"/>
  </w:style>
  <w:style w:type="paragraph" w:styleId="ab">
    <w:name w:val="List Paragraph"/>
    <w:basedOn w:val="a"/>
    <w:uiPriority w:val="34"/>
    <w:qFormat/>
    <w:rsid w:val="00F81A5D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93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6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5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7D1834-385F-4E04-8A4D-1D3818EB3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G Seungho</dc:creator>
  <cp:keywords/>
  <dc:description/>
  <cp:lastModifiedBy>SONG Seungho</cp:lastModifiedBy>
  <cp:revision>4</cp:revision>
  <dcterms:created xsi:type="dcterms:W3CDTF">2020-12-23T02:56:00Z</dcterms:created>
  <dcterms:modified xsi:type="dcterms:W3CDTF">2020-12-23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PERS2_INFO_01">
    <vt:lpwstr>&lt;info&gt;&lt;style id="http://www.zotero.org/styles/surgical-endoscopy"/&gt;&lt;format class="21"/&gt;&lt;count citations="23" publications="24"/&gt;&lt;/info&gt;PAPERS2_INFO_END</vt:lpwstr>
  </property>
</Properties>
</file>